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77024E" w14:textId="77777777" w:rsidR="00B242DE" w:rsidRPr="00524249" w:rsidRDefault="00B242DE" w:rsidP="00FD032D">
      <w:pPr>
        <w:spacing w:after="0" w:line="240" w:lineRule="auto"/>
        <w:rPr>
          <w:rFonts w:ascii="Arial Narrow" w:hAnsi="Arial Narrow"/>
          <w:color w:val="000000" w:themeColor="text1"/>
          <w:sz w:val="16"/>
          <w:szCs w:val="1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24249" w:rsidRPr="00524249" w14:paraId="7BE8270C" w14:textId="77777777" w:rsidTr="0060193F">
        <w:trPr>
          <w:trHeight w:val="340"/>
        </w:trPr>
        <w:tc>
          <w:tcPr>
            <w:tcW w:w="10456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2A054F6" w14:textId="77777777" w:rsidR="00FD032D" w:rsidRPr="00524249" w:rsidRDefault="00FD032D" w:rsidP="008C0B46">
            <w:pPr>
              <w:spacing w:before="20" w:after="20"/>
              <w:rPr>
                <w:color w:val="000000" w:themeColor="text1"/>
                <w:lang w:val="en-AU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>INSTRUCTIONS FOR COMPLETING THIS FORM</w:t>
            </w:r>
          </w:p>
        </w:tc>
      </w:tr>
      <w:tr w:rsidR="00FD032D" w:rsidRPr="00524249" w14:paraId="25F7D9BF" w14:textId="77777777" w:rsidTr="0060193F">
        <w:tc>
          <w:tcPr>
            <w:tcW w:w="10456" w:type="dxa"/>
            <w:tcBorders>
              <w:bottom w:val="single" w:sz="4" w:space="0" w:color="auto"/>
            </w:tcBorders>
            <w:shd w:val="clear" w:color="auto" w:fill="auto"/>
          </w:tcPr>
          <w:p w14:paraId="142EF4B8" w14:textId="657E7873" w:rsidR="0060193F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Complete </w:t>
            </w:r>
            <w:r w:rsidR="008E6AF2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all sections 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using </w:t>
            </w:r>
            <w:r w:rsidRPr="00731A07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BLOCK LETTERS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only.</w:t>
            </w:r>
          </w:p>
          <w:p w14:paraId="429652CB" w14:textId="77777777" w:rsidR="00731A07" w:rsidRPr="00731A07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Please ensure that all sections of the forms </w:t>
            </w:r>
            <w:r w:rsidR="00BE0CB2"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(SECTION A to SECTION E) 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are completed.</w:t>
            </w:r>
            <w:r w:rsidR="00833010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="00731A07" w:rsidRPr="00731A07">
              <w:rPr>
                <w:rFonts w:ascii="Arial" w:hAnsi="Arial" w:cs="Arial"/>
                <w:color w:val="000000" w:themeColor="text1"/>
                <w:sz w:val="18"/>
                <w:szCs w:val="18"/>
              </w:rPr>
              <w:t>Only complete applications will be considered for evaluation.</w:t>
            </w:r>
          </w:p>
          <w:p w14:paraId="23B8B8E1" w14:textId="3C6FB0FC" w:rsidR="008E6AF2" w:rsidRDefault="008E6AF2" w:rsidP="008E6AF2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This </w:t>
            </w:r>
            <w:r w:rsidR="0060193F"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Application </w:t>
            </w:r>
            <w:r w:rsidR="00557C22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for Scholarship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F</w:t>
            </w:r>
            <w:r w:rsidR="00557C22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orm </w:t>
            </w:r>
            <w:r w:rsidR="0060193F"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should be submitted in</w:t>
            </w:r>
            <w:r w:rsidR="003F4BAD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="003F4BAD" w:rsidRPr="00731A07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Word Document</w:t>
            </w:r>
            <w:r w:rsidR="0060193F"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forma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t.</w:t>
            </w:r>
          </w:p>
          <w:p w14:paraId="17D4E50A" w14:textId="77777777" w:rsidR="00FD032D" w:rsidRDefault="0060193F" w:rsidP="008E6AF2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Please ensure </w:t>
            </w:r>
            <w:r w:rsidRPr="0070487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 xml:space="preserve">all </w:t>
            </w:r>
            <w:r w:rsidRPr="00731A07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the requested </w:t>
            </w:r>
            <w:r w:rsidRPr="00731A07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information and evidence</w:t>
            </w:r>
            <w:r w:rsidRPr="00731A07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of your achievements are provided and attached in</w:t>
            </w:r>
            <w:r w:rsidRPr="0070487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="00731A07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PDF forma</w:t>
            </w:r>
            <w:r w:rsidR="008E6AF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t</w:t>
            </w:r>
            <w:r w:rsidRPr="00731A07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.</w:t>
            </w:r>
          </w:p>
          <w:p w14:paraId="41B3B371" w14:textId="08379398" w:rsidR="008E6AF2" w:rsidRPr="008E6AF2" w:rsidRDefault="008E6AF2" w:rsidP="008E6AF2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T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he application to enrol in a Higher Degree by Research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(HDR)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Programme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, Application for Scholarship form and all required supporting documentation as evidences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to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this application should be emailed to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hyperlink r:id="rId7" w:history="1">
              <w:r w:rsidRPr="00731A07">
                <w:rPr>
                  <w:rStyle w:val="Hyperlink"/>
                  <w:rFonts w:ascii="Arial" w:hAnsi="Arial" w:cs="Arial"/>
                  <w:b/>
                  <w:bCs/>
                  <w:color w:val="000000" w:themeColor="text1"/>
                  <w:sz w:val="18"/>
                  <w:szCs w:val="18"/>
                  <w:lang w:val="en-AU"/>
                </w:rPr>
                <w:t>hdradmission@swinburne.edu.my</w:t>
              </w:r>
            </w:hyperlink>
            <w:r w:rsidRPr="008E6AF2">
              <w:t>.</w:t>
            </w:r>
          </w:p>
        </w:tc>
      </w:tr>
    </w:tbl>
    <w:p w14:paraId="4E2AEF72" w14:textId="77777777" w:rsidR="00D42E76" w:rsidRPr="00524249" w:rsidRDefault="00D42E76" w:rsidP="007555EE">
      <w:pPr>
        <w:spacing w:after="0" w:line="240" w:lineRule="auto"/>
        <w:rPr>
          <w:color w:val="000000" w:themeColor="text1"/>
          <w:sz w:val="16"/>
          <w:szCs w:val="16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2596"/>
        <w:gridCol w:w="11"/>
        <w:gridCol w:w="2613"/>
        <w:gridCol w:w="2616"/>
      </w:tblGrid>
      <w:tr w:rsidR="00524249" w:rsidRPr="00524249" w14:paraId="4C0E8CF6" w14:textId="77777777" w:rsidTr="00892024">
        <w:trPr>
          <w:trHeight w:val="340"/>
        </w:trPr>
        <w:tc>
          <w:tcPr>
            <w:tcW w:w="10456" w:type="dxa"/>
            <w:gridSpan w:val="5"/>
            <w:shd w:val="clear" w:color="auto" w:fill="000000" w:themeFill="text1"/>
            <w:vAlign w:val="center"/>
          </w:tcPr>
          <w:p w14:paraId="6030D2A9" w14:textId="77777777" w:rsidR="00FD032D" w:rsidRPr="00524249" w:rsidRDefault="00FD032D" w:rsidP="00BE0CB2">
            <w:pPr>
              <w:spacing w:before="20" w:after="20"/>
              <w:contextualSpacing/>
              <w:rPr>
                <w:color w:val="000000" w:themeColor="text1"/>
                <w:lang w:val="en-AU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BE0CB2" w:rsidRPr="00524249">
              <w:rPr>
                <w:rFonts w:ascii="Arial Narrow" w:hAnsi="Arial Narrow"/>
                <w:b/>
                <w:color w:val="FFFFFF" w:themeColor="background1"/>
              </w:rPr>
              <w:t>A</w:t>
            </w:r>
            <w:r w:rsidR="008C0B46" w:rsidRPr="00524249">
              <w:rPr>
                <w:rFonts w:ascii="Arial Narrow" w:hAnsi="Arial Narrow"/>
                <w:b/>
                <w:color w:val="FFFFFF" w:themeColor="background1"/>
              </w:rPr>
              <w:t>: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 </w:t>
            </w:r>
            <w:r w:rsidR="00892024" w:rsidRPr="00524249">
              <w:rPr>
                <w:rFonts w:ascii="Arial Narrow" w:hAnsi="Arial Narrow"/>
                <w:b/>
                <w:color w:val="FFFFFF" w:themeColor="background1"/>
              </w:rPr>
              <w:t>PERSONAL DETAILS</w:t>
            </w:r>
          </w:p>
        </w:tc>
      </w:tr>
      <w:tr w:rsidR="00524249" w:rsidRPr="00524249" w14:paraId="30F0327F" w14:textId="77777777" w:rsidTr="00704870">
        <w:trPr>
          <w:trHeight w:val="177"/>
        </w:trPr>
        <w:tc>
          <w:tcPr>
            <w:tcW w:w="2620" w:type="dxa"/>
            <w:vAlign w:val="center"/>
          </w:tcPr>
          <w:p w14:paraId="6542A4F6" w14:textId="77777777" w:rsidR="008C0B46" w:rsidRPr="00524249" w:rsidRDefault="00892024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SURNAME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110081734"/>
            <w:placeholder>
              <w:docPart w:val="91A59334BBBF47D680353AC5EBCA159F"/>
            </w:placeholder>
            <w:showingPlcHdr/>
          </w:sdtPr>
          <w:sdtContent>
            <w:tc>
              <w:tcPr>
                <w:tcW w:w="2607" w:type="dxa"/>
                <w:gridSpan w:val="2"/>
                <w:vAlign w:val="center"/>
              </w:tcPr>
              <w:p w14:paraId="48BF6B46" w14:textId="77777777" w:rsidR="008C0B46" w:rsidRPr="00524249" w:rsidRDefault="008C0B46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13" w:type="dxa"/>
            <w:vAlign w:val="center"/>
          </w:tcPr>
          <w:p w14:paraId="72834A92" w14:textId="77777777" w:rsidR="008C0B46" w:rsidRPr="00524249" w:rsidRDefault="00892024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GIVEN NAMES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944953180"/>
            <w:placeholder>
              <w:docPart w:val="AAE1C676A27847FFBFAE40B8886C2635"/>
            </w:placeholder>
            <w:showingPlcHdr/>
          </w:sdtPr>
          <w:sdtContent>
            <w:tc>
              <w:tcPr>
                <w:tcW w:w="2616" w:type="dxa"/>
                <w:vAlign w:val="center"/>
              </w:tcPr>
              <w:p w14:paraId="31D0C3B1" w14:textId="77777777" w:rsidR="008C0B46" w:rsidRPr="00524249" w:rsidRDefault="008C0B46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524249" w:rsidRPr="00524249" w14:paraId="29F13D23" w14:textId="77777777" w:rsidTr="00704870">
        <w:trPr>
          <w:trHeight w:val="253"/>
        </w:trPr>
        <w:tc>
          <w:tcPr>
            <w:tcW w:w="2620" w:type="dxa"/>
            <w:vAlign w:val="center"/>
          </w:tcPr>
          <w:p w14:paraId="09CDF9C6" w14:textId="137315FC" w:rsidR="00FD032D" w:rsidRPr="00524249" w:rsidRDefault="00892024" w:rsidP="007555EE">
            <w:pPr>
              <w:spacing w:before="20" w:after="20"/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 xml:space="preserve">TITLE </w:t>
            </w:r>
            <w:r w:rsidRPr="00524249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(Mr, Ms, etc</w:t>
            </w:r>
            <w:r w:rsidR="00704870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.</w:t>
            </w:r>
            <w:r w:rsidRPr="00524249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610728226"/>
            <w:placeholder>
              <w:docPart w:val="6545CA1272D744CBAC20483A95A79934"/>
            </w:placeholder>
            <w:showingPlcHdr/>
          </w:sdtPr>
          <w:sdtContent>
            <w:tc>
              <w:tcPr>
                <w:tcW w:w="2596" w:type="dxa"/>
                <w:vAlign w:val="center"/>
              </w:tcPr>
              <w:p w14:paraId="3DF3C6EB" w14:textId="77777777" w:rsidR="00FD032D" w:rsidRPr="00524249" w:rsidRDefault="00FD032D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24" w:type="dxa"/>
            <w:gridSpan w:val="2"/>
            <w:vAlign w:val="center"/>
          </w:tcPr>
          <w:p w14:paraId="4C2302BB" w14:textId="77777777" w:rsidR="00FD032D" w:rsidRPr="00524249" w:rsidRDefault="00FA3D32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DATE OF BIRTH</w:t>
            </w:r>
          </w:p>
        </w:tc>
        <w:sdt>
          <w:sdtPr>
            <w:rPr>
              <w:rStyle w:val="Style1"/>
              <w:color w:val="000000" w:themeColor="text1"/>
            </w:rPr>
            <w:id w:val="2030680687"/>
            <w:placeholder>
              <w:docPart w:val="DefaultPlaceholder_1082065160"/>
            </w:placeholder>
            <w:showingPlcHdr/>
            <w:date w:fullDate="2015-05-19T00:00:00Z">
              <w:dateFormat w:val="d MMMM yyyy"/>
              <w:lid w:val="en-MY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sz w:val="22"/>
              <w:szCs w:val="18"/>
              <w:lang w:val="en-AU"/>
            </w:rPr>
          </w:sdtEndPr>
          <w:sdtContent>
            <w:tc>
              <w:tcPr>
                <w:tcW w:w="2616" w:type="dxa"/>
                <w:vAlign w:val="center"/>
              </w:tcPr>
              <w:p w14:paraId="762CA635" w14:textId="77777777" w:rsidR="00FD032D" w:rsidRPr="00524249" w:rsidRDefault="00FD032D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524249" w:rsidRPr="00524249" w14:paraId="0FB18564" w14:textId="77777777" w:rsidTr="001F6489">
        <w:trPr>
          <w:trHeight w:val="340"/>
        </w:trPr>
        <w:tc>
          <w:tcPr>
            <w:tcW w:w="2620" w:type="dxa"/>
            <w:vAlign w:val="center"/>
          </w:tcPr>
          <w:p w14:paraId="76A4C607" w14:textId="25D3E467" w:rsidR="00924C06" w:rsidRPr="00524249" w:rsidRDefault="00924C06" w:rsidP="001F6489">
            <w:pPr>
              <w:spacing w:before="20" w:after="20"/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GENDER (M/F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78151518"/>
            <w:placeholder>
              <w:docPart w:val="AB42660B22B645BC9C17BE90BC468F71"/>
            </w:placeholder>
            <w:showingPlcHdr/>
          </w:sdtPr>
          <w:sdtContent>
            <w:tc>
              <w:tcPr>
                <w:tcW w:w="2596" w:type="dxa"/>
                <w:vAlign w:val="center"/>
              </w:tcPr>
              <w:p w14:paraId="2A4DF1FB" w14:textId="77777777" w:rsidR="00924C06" w:rsidRPr="00524249" w:rsidRDefault="00924C06" w:rsidP="001F6489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24" w:type="dxa"/>
            <w:gridSpan w:val="2"/>
            <w:vAlign w:val="center"/>
          </w:tcPr>
          <w:p w14:paraId="0B48F258" w14:textId="180D1BC5" w:rsidR="00924C06" w:rsidRPr="00524249" w:rsidRDefault="00924C06" w:rsidP="001F6489">
            <w:pPr>
              <w:spacing w:before="20" w:after="20"/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IC</w:t>
            </w:r>
            <w:r w:rsidR="00704870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/PASSPORT</w:t>
            </w: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 xml:space="preserve"> NUMBER</w:t>
            </w:r>
          </w:p>
        </w:tc>
        <w:tc>
          <w:tcPr>
            <w:tcW w:w="2616" w:type="dxa"/>
            <w:vAlign w:val="center"/>
          </w:tcPr>
          <w:p w14:paraId="0885CA60" w14:textId="49EF1587" w:rsidR="00924C06" w:rsidRPr="00524249" w:rsidRDefault="00000000" w:rsidP="00924C06">
            <w:pPr>
              <w:spacing w:before="20" w:after="20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-2073966105"/>
                <w:placeholder>
                  <w:docPart w:val="2D105D958193454A99F5D3B0A185D984"/>
                </w:placeholder>
                <w:showingPlcHdr/>
              </w:sdtPr>
              <w:sdtContent>
                <w:r w:rsidR="00704870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704870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</w:tr>
      <w:tr w:rsidR="00524249" w:rsidRPr="00524249" w14:paraId="04A82A9A" w14:textId="77777777" w:rsidTr="00704870">
        <w:trPr>
          <w:trHeight w:val="190"/>
        </w:trPr>
        <w:tc>
          <w:tcPr>
            <w:tcW w:w="2620" w:type="dxa"/>
            <w:tcBorders>
              <w:bottom w:val="nil"/>
            </w:tcBorders>
            <w:vAlign w:val="center"/>
          </w:tcPr>
          <w:p w14:paraId="26C32130" w14:textId="5AD61E23" w:rsidR="003D50D5" w:rsidRPr="00524249" w:rsidRDefault="00924C06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ROGRAMME APPLIED FOR</w:t>
            </w:r>
          </w:p>
        </w:tc>
        <w:tc>
          <w:tcPr>
            <w:tcW w:w="7836" w:type="dxa"/>
            <w:gridSpan w:val="4"/>
            <w:tcBorders>
              <w:bottom w:val="nil"/>
            </w:tcBorders>
            <w:vAlign w:val="center"/>
          </w:tcPr>
          <w:p w14:paraId="26DCEE21" w14:textId="7EB73F75" w:rsidR="003D50D5" w:rsidRPr="00524249" w:rsidRDefault="006F1B49" w:rsidP="001363A7">
            <w:pPr>
              <w:pStyle w:val="ListParagraph"/>
              <w:numPr>
                <w:ilvl w:val="0"/>
                <w:numId w:val="4"/>
              </w:numPr>
              <w:spacing w:before="20" w:after="20"/>
              <w:jc w:val="both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>Master By Research</w:t>
            </w:r>
            <w:r w:rsidR="003B723A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ab/>
            </w:r>
            <w:r w:rsidR="003B723A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ab/>
            </w:r>
            <w:r w:rsidR="003B723A"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  <w:r w:rsidR="003B723A"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   </w:t>
            </w:r>
            <w:r w:rsidR="003B723A" w:rsidRPr="0052424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PhD</w:t>
            </w:r>
          </w:p>
        </w:tc>
      </w:tr>
      <w:tr w:rsidR="00704870" w:rsidRPr="00524249" w14:paraId="671B43A0" w14:textId="77777777" w:rsidTr="00704870">
        <w:trPr>
          <w:trHeight w:val="363"/>
        </w:trPr>
        <w:tc>
          <w:tcPr>
            <w:tcW w:w="2620" w:type="dxa"/>
            <w:tcBorders>
              <w:top w:val="single" w:sz="4" w:space="0" w:color="auto"/>
            </w:tcBorders>
          </w:tcPr>
          <w:p w14:paraId="6C56905F" w14:textId="77777777" w:rsidR="007C57C4" w:rsidRPr="00524249" w:rsidRDefault="007C57C4" w:rsidP="007555EE">
            <w:pPr>
              <w:spacing w:before="6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STUDENT ID NUMBER</w:t>
            </w:r>
          </w:p>
          <w:p w14:paraId="27AB3A0B" w14:textId="499073C1" w:rsidR="0093586B" w:rsidRPr="00524249" w:rsidRDefault="0093586B" w:rsidP="007555EE">
            <w:pPr>
              <w:spacing w:before="60" w:after="20"/>
              <w:rPr>
                <w:rFonts w:ascii="Arial Narrow" w:hAnsi="Arial Narrow"/>
                <w:bCs/>
                <w:i/>
                <w:color w:val="000000" w:themeColor="text1"/>
                <w:sz w:val="16"/>
                <w:szCs w:val="16"/>
              </w:rPr>
            </w:pPr>
            <w:r w:rsidRPr="00524249">
              <w:rPr>
                <w:rFonts w:ascii="Arial Narrow" w:hAnsi="Arial Narrow"/>
                <w:bCs/>
                <w:i/>
                <w:color w:val="000000" w:themeColor="text1"/>
                <w:sz w:val="18"/>
                <w:szCs w:val="18"/>
              </w:rPr>
              <w:t>(Swinburne Grads Only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054504422"/>
            <w:placeholder>
              <w:docPart w:val="FD27F0EE148D469CBD98A4F780BA397D"/>
            </w:placeholder>
            <w:showingPlcHdr/>
          </w:sdtPr>
          <w:sdtContent>
            <w:tc>
              <w:tcPr>
                <w:tcW w:w="7836" w:type="dxa"/>
                <w:gridSpan w:val="4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EDE7429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i/>
                    <w:color w:val="000000" w:themeColor="text1"/>
                    <w:sz w:val="16"/>
                    <w:szCs w:val="16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BFE3F59" w14:textId="77777777" w:rsidR="008C0B46" w:rsidRPr="00524249" w:rsidRDefault="008C0B46" w:rsidP="007555EE">
      <w:pPr>
        <w:spacing w:after="0" w:line="240" w:lineRule="auto"/>
        <w:rPr>
          <w:color w:val="000000" w:themeColor="text1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2607"/>
        <w:gridCol w:w="2613"/>
        <w:gridCol w:w="2616"/>
      </w:tblGrid>
      <w:tr w:rsidR="00524249" w:rsidRPr="00524249" w14:paraId="02362612" w14:textId="77777777" w:rsidTr="007C57C4">
        <w:trPr>
          <w:trHeight w:val="340"/>
        </w:trPr>
        <w:tc>
          <w:tcPr>
            <w:tcW w:w="10456" w:type="dxa"/>
            <w:gridSpan w:val="4"/>
            <w:shd w:val="clear" w:color="auto" w:fill="000000" w:themeFill="text1"/>
            <w:vAlign w:val="center"/>
          </w:tcPr>
          <w:p w14:paraId="03D0F43B" w14:textId="77777777" w:rsidR="0027022E" w:rsidRPr="00524249" w:rsidRDefault="008C0B46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7C57C4" w:rsidRPr="00524249">
              <w:rPr>
                <w:rFonts w:ascii="Arial Narrow" w:hAnsi="Arial Narrow"/>
                <w:b/>
                <w:color w:val="FFFFFF" w:themeColor="background1"/>
              </w:rPr>
              <w:t>B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="007C57C4" w:rsidRPr="00524249">
              <w:rPr>
                <w:rFonts w:ascii="Arial Narrow" w:hAnsi="Arial Narrow"/>
                <w:b/>
                <w:bCs/>
                <w:color w:val="FFFFFF" w:themeColor="background1"/>
              </w:rPr>
              <w:t>PRESENT CONTACT ADDRESS</w:t>
            </w:r>
          </w:p>
        </w:tc>
      </w:tr>
      <w:tr w:rsidR="00524249" w:rsidRPr="00524249" w14:paraId="46C04D3A" w14:textId="77777777" w:rsidTr="00704870">
        <w:trPr>
          <w:trHeight w:val="223"/>
        </w:trPr>
        <w:tc>
          <w:tcPr>
            <w:tcW w:w="2620" w:type="dxa"/>
            <w:vAlign w:val="center"/>
          </w:tcPr>
          <w:p w14:paraId="725F4193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OSTAL ADDRESS</w:t>
            </w:r>
          </w:p>
        </w:tc>
        <w:tc>
          <w:tcPr>
            <w:tcW w:w="7836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510176919"/>
              <w:placeholder>
                <w:docPart w:val="963702D2CB6A40E2A29414E3CA3EEEC0"/>
              </w:placeholder>
              <w:showingPlcHdr/>
            </w:sdtPr>
            <w:sdtContent>
              <w:p w14:paraId="4B6397B8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27842D18" w14:textId="77777777" w:rsidTr="00704870">
        <w:trPr>
          <w:trHeight w:val="242"/>
        </w:trPr>
        <w:tc>
          <w:tcPr>
            <w:tcW w:w="2620" w:type="dxa"/>
            <w:vAlign w:val="center"/>
          </w:tcPr>
          <w:p w14:paraId="5A5F8CAD" w14:textId="53655274" w:rsidR="00567979" w:rsidRPr="00524249" w:rsidRDefault="00567979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CITY/STATE</w:t>
            </w:r>
            <w:r w:rsidR="00287585"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/COUNTRY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082053212"/>
            <w:placeholder>
              <w:docPart w:val="7FE0DF9C198B4482BD209983454998C5"/>
            </w:placeholder>
            <w:showingPlcHdr/>
          </w:sdtPr>
          <w:sdtContent>
            <w:tc>
              <w:tcPr>
                <w:tcW w:w="2607" w:type="dxa"/>
                <w:vAlign w:val="center"/>
              </w:tcPr>
              <w:p w14:paraId="1EA4A430" w14:textId="77777777" w:rsidR="00567979" w:rsidRPr="00524249" w:rsidRDefault="00567979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13" w:type="dxa"/>
            <w:vAlign w:val="center"/>
          </w:tcPr>
          <w:p w14:paraId="2D3B8906" w14:textId="77777777" w:rsidR="00567979" w:rsidRPr="00524249" w:rsidRDefault="00567979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OSTCODE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140383395"/>
            <w:placeholder>
              <w:docPart w:val="1DB48DFEA2EF4D8BA355E80CE8AF2C73"/>
            </w:placeholder>
            <w:showingPlcHdr/>
          </w:sdtPr>
          <w:sdtContent>
            <w:tc>
              <w:tcPr>
                <w:tcW w:w="2616" w:type="dxa"/>
                <w:vAlign w:val="center"/>
              </w:tcPr>
              <w:p w14:paraId="60047EDF" w14:textId="77777777" w:rsidR="00567979" w:rsidRPr="00524249" w:rsidRDefault="00567979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524249" w:rsidRPr="00524249" w14:paraId="5124EE85" w14:textId="77777777" w:rsidTr="00704870">
        <w:trPr>
          <w:trHeight w:val="57"/>
        </w:trPr>
        <w:tc>
          <w:tcPr>
            <w:tcW w:w="2620" w:type="dxa"/>
            <w:tcBorders>
              <w:bottom w:val="single" w:sz="4" w:space="0" w:color="auto"/>
            </w:tcBorders>
            <w:vAlign w:val="center"/>
          </w:tcPr>
          <w:p w14:paraId="14C2C3C5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TELEPHONE NUMBE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732073703"/>
            <w:placeholder>
              <w:docPart w:val="D7A96A0EF91A49D1862CCC1B9D481F2D"/>
            </w:placeholder>
            <w:showingPlcHdr/>
          </w:sdtPr>
          <w:sdtContent>
            <w:tc>
              <w:tcPr>
                <w:tcW w:w="7836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0EDD0C13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04870" w:rsidRPr="00524249" w14:paraId="63D63E1F" w14:textId="77777777" w:rsidTr="00704870">
        <w:trPr>
          <w:trHeight w:val="163"/>
        </w:trPr>
        <w:tc>
          <w:tcPr>
            <w:tcW w:w="2620" w:type="dxa"/>
            <w:tcBorders>
              <w:bottom w:val="single" w:sz="4" w:space="0" w:color="auto"/>
            </w:tcBorders>
            <w:vAlign w:val="center"/>
          </w:tcPr>
          <w:p w14:paraId="10DF584F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E-MAIL ADDRESS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27991680"/>
            <w:placeholder>
              <w:docPart w:val="88DC0E69C61B4934AB299900D94C8109"/>
            </w:placeholder>
            <w:showingPlcHdr/>
          </w:sdtPr>
          <w:sdtContent>
            <w:tc>
              <w:tcPr>
                <w:tcW w:w="7836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634B8911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2D1A0926" w14:textId="77777777" w:rsidR="004C1559" w:rsidRPr="00524249" w:rsidRDefault="004C1559" w:rsidP="007555EE">
      <w:pPr>
        <w:spacing w:after="0" w:line="240" w:lineRule="auto"/>
        <w:rPr>
          <w:color w:val="000000" w:themeColor="text1"/>
          <w:sz w:val="18"/>
          <w:szCs w:val="18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04"/>
        <w:gridCol w:w="2268"/>
        <w:gridCol w:w="7513"/>
      </w:tblGrid>
      <w:tr w:rsidR="00524249" w:rsidRPr="00524249" w14:paraId="08471663" w14:textId="77777777" w:rsidTr="007555EE">
        <w:trPr>
          <w:trHeight w:val="340"/>
        </w:trPr>
        <w:tc>
          <w:tcPr>
            <w:tcW w:w="10485" w:type="dxa"/>
            <w:gridSpan w:val="3"/>
            <w:shd w:val="clear" w:color="auto" w:fill="000000" w:themeFill="text1"/>
            <w:vAlign w:val="center"/>
          </w:tcPr>
          <w:p w14:paraId="5ADDC122" w14:textId="77777777" w:rsidR="001A28CF" w:rsidRPr="00524249" w:rsidRDefault="001A28CF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567979" w:rsidRPr="00524249">
              <w:rPr>
                <w:rFonts w:ascii="Arial Narrow" w:hAnsi="Arial Narrow"/>
                <w:b/>
                <w:color w:val="FFFFFF" w:themeColor="background1"/>
              </w:rPr>
              <w:t>C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Pr="00524249">
              <w:rPr>
                <w:rFonts w:ascii="Arial Narrow" w:hAnsi="Arial Narrow"/>
                <w:b/>
                <w:bCs/>
                <w:color w:val="FFFFFF" w:themeColor="background1"/>
              </w:rPr>
              <w:t>C</w:t>
            </w:r>
            <w:r w:rsidR="00567979" w:rsidRPr="00524249">
              <w:rPr>
                <w:rFonts w:ascii="Arial Narrow" w:hAnsi="Arial Narrow"/>
                <w:b/>
                <w:bCs/>
                <w:color w:val="FFFFFF" w:themeColor="background1"/>
              </w:rPr>
              <w:t>URRENT SCHOLARSHIPS OR LOANS</w:t>
            </w:r>
          </w:p>
        </w:tc>
      </w:tr>
      <w:tr w:rsidR="00524249" w:rsidRPr="00524249" w14:paraId="70CD5CD9" w14:textId="77777777" w:rsidTr="00704870">
        <w:trPr>
          <w:trHeight w:val="176"/>
        </w:trPr>
        <w:tc>
          <w:tcPr>
            <w:tcW w:w="10485" w:type="dxa"/>
            <w:gridSpan w:val="3"/>
            <w:tcBorders>
              <w:bottom w:val="nil"/>
            </w:tcBorders>
            <w:vAlign w:val="center"/>
          </w:tcPr>
          <w:p w14:paraId="2A32900F" w14:textId="542C5F53" w:rsidR="00DC3480" w:rsidRPr="00524249" w:rsidRDefault="00DC3480" w:rsidP="007555EE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Are you currently holding or apply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ny </w:t>
            </w:r>
            <w:r w:rsidR="00B911A3"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othe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scholarships or loans?</w:t>
            </w:r>
          </w:p>
        </w:tc>
      </w:tr>
      <w:tr w:rsidR="00524249" w:rsidRPr="00524249" w14:paraId="20F41863" w14:textId="77777777" w:rsidTr="005F08FD">
        <w:trPr>
          <w:trHeight w:val="340"/>
        </w:trPr>
        <w:tc>
          <w:tcPr>
            <w:tcW w:w="704" w:type="dxa"/>
            <w:vAlign w:val="center"/>
          </w:tcPr>
          <w:p w14:paraId="116FE307" w14:textId="77777777" w:rsidR="00B911A3" w:rsidRPr="00524249" w:rsidRDefault="00B911A3" w:rsidP="007555EE">
            <w:pPr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</w:p>
        </w:tc>
        <w:tc>
          <w:tcPr>
            <w:tcW w:w="9781" w:type="dxa"/>
            <w:gridSpan w:val="2"/>
            <w:vAlign w:val="center"/>
          </w:tcPr>
          <w:p w14:paraId="0C653021" w14:textId="2634D717" w:rsidR="00B911A3" w:rsidRPr="00524249" w:rsidRDefault="00B911A3" w:rsidP="007555EE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NO. I hereby confirm that I am not hold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apply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ny scholarship or loan from any organizations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providers</w:t>
            </w:r>
          </w:p>
        </w:tc>
      </w:tr>
      <w:tr w:rsidR="00704870" w:rsidRPr="00524249" w14:paraId="511D853E" w14:textId="77777777" w:rsidTr="00704870">
        <w:trPr>
          <w:trHeight w:val="128"/>
        </w:trPr>
        <w:tc>
          <w:tcPr>
            <w:tcW w:w="704" w:type="dxa"/>
            <w:tcBorders>
              <w:bottom w:val="single" w:sz="4" w:space="0" w:color="auto"/>
            </w:tcBorders>
            <w:vAlign w:val="center"/>
          </w:tcPr>
          <w:p w14:paraId="4F5862DC" w14:textId="77777777" w:rsidR="005C1543" w:rsidRPr="00524249" w:rsidRDefault="005C1543" w:rsidP="005C1543">
            <w:pPr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CD5640C" w14:textId="77777777" w:rsidR="005C1543" w:rsidRPr="00524249" w:rsidRDefault="005C1543" w:rsidP="005C1543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YES. If Yes, give details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2102557208"/>
            <w:placeholder>
              <w:docPart w:val="3A57544560D34D10B9CB7C5451F0CBA2"/>
            </w:placeholder>
            <w:showingPlcHdr/>
          </w:sdtPr>
          <w:sdtContent>
            <w:tc>
              <w:tcPr>
                <w:tcW w:w="7513" w:type="dxa"/>
                <w:tcBorders>
                  <w:bottom w:val="single" w:sz="4" w:space="0" w:color="auto"/>
                </w:tcBorders>
                <w:vAlign w:val="center"/>
              </w:tcPr>
              <w:p w14:paraId="716BD6D4" w14:textId="77777777" w:rsidR="005C1543" w:rsidRPr="00524249" w:rsidRDefault="005C1543" w:rsidP="005C1543">
                <w:pPr>
                  <w:spacing w:before="20" w:after="20"/>
                  <w:rPr>
                    <w:rFonts w:ascii="Arial" w:hAnsi="Arial" w:cs="Arial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748D69AC" w14:textId="77777777" w:rsidR="007B419D" w:rsidRPr="00524249" w:rsidRDefault="007B419D" w:rsidP="008E7096">
      <w:pPr>
        <w:spacing w:after="0" w:line="240" w:lineRule="auto"/>
        <w:rPr>
          <w:color w:val="000000" w:themeColor="text1"/>
          <w:sz w:val="12"/>
          <w:szCs w:val="12"/>
        </w:rPr>
      </w:pPr>
    </w:p>
    <w:p w14:paraId="701BD6A1" w14:textId="77777777" w:rsidR="007555EE" w:rsidRPr="00524249" w:rsidRDefault="007555EE" w:rsidP="008E7096">
      <w:pPr>
        <w:spacing w:after="0" w:line="240" w:lineRule="auto"/>
        <w:rPr>
          <w:color w:val="000000" w:themeColor="text1"/>
          <w:sz w:val="12"/>
          <w:szCs w:val="12"/>
        </w:rPr>
      </w:pPr>
    </w:p>
    <w:p w14:paraId="7705D519" w14:textId="2414E081" w:rsidR="007555EE" w:rsidRPr="00524249" w:rsidRDefault="00704870" w:rsidP="007555EE">
      <w:pPr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Please insert details and points claimed under the relevant criteria in Section D</w:t>
      </w:r>
      <w:r w:rsidR="007555EE" w:rsidRPr="00524249">
        <w:rPr>
          <w:rFonts w:ascii="Arial" w:hAnsi="Arial" w:cs="Arial"/>
          <w:color w:val="000000" w:themeColor="text1"/>
          <w:sz w:val="18"/>
          <w:szCs w:val="18"/>
        </w:rPr>
        <w:t>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10"/>
        <w:gridCol w:w="2002"/>
        <w:gridCol w:w="4282"/>
        <w:gridCol w:w="1810"/>
        <w:gridCol w:w="1072"/>
        <w:gridCol w:w="909"/>
      </w:tblGrid>
      <w:tr w:rsidR="00524249" w:rsidRPr="00524249" w14:paraId="16B600CA" w14:textId="77777777" w:rsidTr="00704870">
        <w:trPr>
          <w:trHeight w:val="340"/>
          <w:tblHeader/>
        </w:trPr>
        <w:tc>
          <w:tcPr>
            <w:tcW w:w="10485" w:type="dxa"/>
            <w:gridSpan w:val="6"/>
            <w:shd w:val="clear" w:color="auto" w:fill="000000" w:themeFill="text1"/>
            <w:vAlign w:val="center"/>
          </w:tcPr>
          <w:p w14:paraId="35CD0E9A" w14:textId="2C6F1D2F" w:rsidR="007555EE" w:rsidRPr="00524249" w:rsidRDefault="007555EE" w:rsidP="00D93FB7">
            <w:pPr>
              <w:rPr>
                <w:rFonts w:ascii="Arial Narrow" w:hAnsi="Arial Narrow" w:cs="Arial"/>
                <w:b/>
                <w:color w:val="FFFFFF" w:themeColor="background1"/>
              </w:rPr>
            </w:pP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>S</w:t>
            </w:r>
            <w:r w:rsidR="00D93FB7" w:rsidRPr="00524249">
              <w:rPr>
                <w:rFonts w:ascii="Arial Narrow" w:hAnsi="Arial Narrow" w:cs="Arial"/>
                <w:b/>
                <w:color w:val="FFFFFF" w:themeColor="background1"/>
              </w:rPr>
              <w:t>ECTION</w:t>
            </w: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 xml:space="preserve"> D: DETAILS AND POINTS CLAIMED UNDER THE RELEVANT CRITERIA</w:t>
            </w:r>
          </w:p>
        </w:tc>
      </w:tr>
      <w:tr w:rsidR="00524249" w:rsidRPr="00524249" w14:paraId="424BC413" w14:textId="77777777" w:rsidTr="00704870">
        <w:trPr>
          <w:trHeight w:val="340"/>
          <w:tblHeader/>
        </w:trPr>
        <w:tc>
          <w:tcPr>
            <w:tcW w:w="410" w:type="dxa"/>
            <w:vAlign w:val="center"/>
          </w:tcPr>
          <w:p w14:paraId="5F490CDD" w14:textId="77777777" w:rsidR="007555EE" w:rsidRPr="00524249" w:rsidRDefault="007555EE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Align w:val="center"/>
          </w:tcPr>
          <w:p w14:paraId="107F5F11" w14:textId="77777777" w:rsidR="007555EE" w:rsidRPr="00524249" w:rsidRDefault="007555EE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  <w:shd w:val="clear" w:color="auto" w:fill="808080" w:themeFill="background1" w:themeFillShade="80"/>
            <w:vAlign w:val="center"/>
          </w:tcPr>
          <w:p w14:paraId="016ECE6B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riteria</w:t>
            </w:r>
          </w:p>
        </w:tc>
        <w:tc>
          <w:tcPr>
            <w:tcW w:w="1072" w:type="dxa"/>
            <w:shd w:val="clear" w:color="auto" w:fill="808080" w:themeFill="background1" w:themeFillShade="80"/>
            <w:vAlign w:val="center"/>
          </w:tcPr>
          <w:p w14:paraId="12F19E0A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  <w:p w14:paraId="5A489DD4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laimed</w:t>
            </w:r>
          </w:p>
        </w:tc>
        <w:tc>
          <w:tcPr>
            <w:tcW w:w="909" w:type="dxa"/>
            <w:shd w:val="clear" w:color="auto" w:fill="808080" w:themeFill="background1" w:themeFillShade="80"/>
            <w:vAlign w:val="center"/>
          </w:tcPr>
          <w:p w14:paraId="2EDBBC33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 xml:space="preserve">Max </w:t>
            </w:r>
          </w:p>
          <w:p w14:paraId="3ECFBB28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</w:tc>
      </w:tr>
      <w:tr w:rsidR="00524249" w:rsidRPr="00524249" w14:paraId="36694828" w14:textId="77777777" w:rsidTr="00704870">
        <w:trPr>
          <w:trHeight w:val="209"/>
        </w:trPr>
        <w:tc>
          <w:tcPr>
            <w:tcW w:w="410" w:type="dxa"/>
            <w:vMerge w:val="restart"/>
          </w:tcPr>
          <w:p w14:paraId="6FADDEDF" w14:textId="077AE53E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.</w:t>
            </w:r>
          </w:p>
        </w:tc>
        <w:tc>
          <w:tcPr>
            <w:tcW w:w="2002" w:type="dxa"/>
            <w:vMerge w:val="restart"/>
          </w:tcPr>
          <w:p w14:paraId="7C4C0645" w14:textId="77777777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0B998F9D" w14:textId="77777777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stitution</w:t>
            </w:r>
          </w:p>
        </w:tc>
        <w:tc>
          <w:tcPr>
            <w:tcW w:w="6092" w:type="dxa"/>
            <w:gridSpan w:val="2"/>
          </w:tcPr>
          <w:p w14:paraId="1D2727F8" w14:textId="77777777" w:rsidR="006A6606" w:rsidRPr="00524249" w:rsidRDefault="006A6606" w:rsidP="005F08FD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s of SUTS or SUT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)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o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803113756"/>
            <w:placeholder>
              <w:docPart w:val="DA2BEFF2450646D2AC59DA45688AD17E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023515D6" w14:textId="77777777" w:rsidR="006A6606" w:rsidRPr="00524249" w:rsidRDefault="006A6606" w:rsidP="005F08FD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499363D2" w14:textId="77777777" w:rsidR="006A6606" w:rsidRPr="00524249" w:rsidRDefault="006A6606" w:rsidP="005F08FD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1521FC83" w14:textId="77777777" w:rsidTr="00704870">
        <w:trPr>
          <w:trHeight w:val="58"/>
        </w:trPr>
        <w:tc>
          <w:tcPr>
            <w:tcW w:w="410" w:type="dxa"/>
            <w:vMerge/>
          </w:tcPr>
          <w:p w14:paraId="00020159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7FA6C80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0D215B0C" w14:textId="4FF56916" w:rsidR="006A6606" w:rsidRPr="00524249" w:rsidRDefault="006A6606" w:rsidP="005F08FD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s of other top 500 ranked institution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53AE95F4" w14:textId="05CF54F4" w:rsidR="006A6606" w:rsidRPr="00524249" w:rsidRDefault="006A6606" w:rsidP="005F08F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6BBB8D20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15CE29E5" w14:textId="77777777" w:rsidTr="00704870">
        <w:trPr>
          <w:trHeight w:val="57"/>
        </w:trPr>
        <w:tc>
          <w:tcPr>
            <w:tcW w:w="410" w:type="dxa"/>
            <w:vMerge/>
          </w:tcPr>
          <w:p w14:paraId="53E0F90B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8BEF176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50422D3C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state University Name and Rank according to the current QS World University Rankings:</w:t>
            </w:r>
          </w:p>
        </w:tc>
      </w:tr>
      <w:tr w:rsidR="00524249" w:rsidRPr="00524249" w14:paraId="3C8FE190" w14:textId="77777777" w:rsidTr="00704870">
        <w:trPr>
          <w:trHeight w:val="57"/>
        </w:trPr>
        <w:tc>
          <w:tcPr>
            <w:tcW w:w="410" w:type="dxa"/>
            <w:vMerge/>
          </w:tcPr>
          <w:p w14:paraId="2129FA87" w14:textId="77777777" w:rsidR="007555EE" w:rsidRPr="00524249" w:rsidRDefault="007555EE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27CD9B1" w14:textId="77777777" w:rsidR="007555EE" w:rsidRPr="00524249" w:rsidRDefault="007555EE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671448472"/>
              <w:placeholder>
                <w:docPart w:val="16662A6F78C34851BCCF043484864FF6"/>
              </w:placeholder>
              <w:showingPlcHdr/>
            </w:sdtPr>
            <w:sdtContent>
              <w:p w14:paraId="6AB85488" w14:textId="77777777" w:rsidR="007555EE" w:rsidRPr="00524249" w:rsidRDefault="005F08FD" w:rsidP="005F08FD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34EB84BA" w14:textId="77777777" w:rsidTr="00704870">
        <w:trPr>
          <w:trHeight w:val="325"/>
        </w:trPr>
        <w:tc>
          <w:tcPr>
            <w:tcW w:w="410" w:type="dxa"/>
            <w:vMerge w:val="restart"/>
          </w:tcPr>
          <w:p w14:paraId="76CD2A53" w14:textId="767455C9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.</w:t>
            </w:r>
          </w:p>
        </w:tc>
        <w:tc>
          <w:tcPr>
            <w:tcW w:w="2002" w:type="dxa"/>
            <w:vMerge w:val="restart"/>
          </w:tcPr>
          <w:p w14:paraId="37DDAA43" w14:textId="77777777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4DD9ACC6" w14:textId="77777777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Highest Degree</w:t>
            </w:r>
          </w:p>
        </w:tc>
        <w:tc>
          <w:tcPr>
            <w:tcW w:w="6092" w:type="dxa"/>
            <w:gridSpan w:val="2"/>
          </w:tcPr>
          <w:p w14:paraId="32C5F901" w14:textId="77777777" w:rsidR="006A6606" w:rsidRPr="00524249" w:rsidRDefault="006A6606" w:rsidP="00702B78">
            <w:pPr>
              <w:spacing w:line="280" w:lineRule="exact"/>
              <w:jc w:val="both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 of Research Degree (e.g. Honours (H1) or Masters by Research)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4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)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o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459790265"/>
            <w:placeholder>
              <w:docPart w:val="7E416D54B71043389002368A495B4A96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6FEE635E" w14:textId="77777777" w:rsidR="006A6606" w:rsidRPr="00524249" w:rsidRDefault="006A6606" w:rsidP="00702B78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2766FC58" w14:textId="77777777" w:rsidR="006A6606" w:rsidRPr="00524249" w:rsidRDefault="006A6606" w:rsidP="00702B78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4</w:t>
            </w:r>
          </w:p>
        </w:tc>
      </w:tr>
      <w:tr w:rsidR="00524249" w:rsidRPr="00524249" w14:paraId="6A9CB63E" w14:textId="77777777" w:rsidTr="00704870">
        <w:trPr>
          <w:trHeight w:val="319"/>
        </w:trPr>
        <w:tc>
          <w:tcPr>
            <w:tcW w:w="410" w:type="dxa"/>
            <w:vMerge/>
          </w:tcPr>
          <w:p w14:paraId="4A4F955B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A21B054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2976726A" w14:textId="77777777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 of Honours (H2) or Masters by Coursework with Research Component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40101590" w14:textId="6CB07FD2" w:rsidR="006A6606" w:rsidRPr="00524249" w:rsidRDefault="006A6606" w:rsidP="00702B78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441812F9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32A3F47D" w14:textId="77777777" w:rsidTr="00704870">
        <w:trPr>
          <w:trHeight w:val="171"/>
        </w:trPr>
        <w:tc>
          <w:tcPr>
            <w:tcW w:w="410" w:type="dxa"/>
            <w:vMerge/>
          </w:tcPr>
          <w:p w14:paraId="190855EC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FD4F9B3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p w14:paraId="587C465B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state your highest Degree details:</w:t>
            </w:r>
          </w:p>
        </w:tc>
      </w:tr>
      <w:tr w:rsidR="00524249" w:rsidRPr="00524249" w14:paraId="1BD54DB5" w14:textId="77777777" w:rsidTr="00704870">
        <w:trPr>
          <w:trHeight w:val="57"/>
        </w:trPr>
        <w:tc>
          <w:tcPr>
            <w:tcW w:w="410" w:type="dxa"/>
            <w:vMerge/>
          </w:tcPr>
          <w:p w14:paraId="56E73AAC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FC2BB76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879209699"/>
              <w:placeholder>
                <w:docPart w:val="4037168BD1B2416FA65CD94068B215A2"/>
              </w:placeholder>
              <w:showingPlcHdr/>
            </w:sdtPr>
            <w:sdtContent>
              <w:p w14:paraId="6C9E9C0B" w14:textId="77777777" w:rsidR="00702B78" w:rsidRPr="00524249" w:rsidRDefault="00702B78" w:rsidP="00702B78">
                <w:pPr>
                  <w:spacing w:line="280" w:lineRule="exact"/>
                  <w:rPr>
                    <w:rFonts w:ascii="Arial" w:eastAsia="Times New Roman" w:hAnsi="Arial" w:cs="Arial"/>
                    <w:i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63637C7C" w14:textId="77777777" w:rsidTr="00704870">
        <w:trPr>
          <w:trHeight w:val="165"/>
        </w:trPr>
        <w:tc>
          <w:tcPr>
            <w:tcW w:w="410" w:type="dxa"/>
            <w:vMerge w:val="restart"/>
            <w:vAlign w:val="center"/>
          </w:tcPr>
          <w:p w14:paraId="6C59D72C" w14:textId="55EA2D6F" w:rsidR="006A6606" w:rsidRPr="00524249" w:rsidRDefault="006A6606" w:rsidP="00FB6733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c.</w:t>
            </w:r>
          </w:p>
        </w:tc>
        <w:tc>
          <w:tcPr>
            <w:tcW w:w="2002" w:type="dxa"/>
            <w:vMerge w:val="restart"/>
          </w:tcPr>
          <w:p w14:paraId="4DA095D0" w14:textId="3A0527D0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search-based work experience</w:t>
            </w:r>
            <w:r w:rsidR="00106621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*</w:t>
            </w:r>
          </w:p>
          <w:p w14:paraId="5125F89B" w14:textId="21327E6E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search assistant in 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a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search institute or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lastRenderedPageBreak/>
              <w:t>University or equivalent</w:t>
            </w:r>
          </w:p>
          <w:p w14:paraId="24A03CE2" w14:textId="37936A49" w:rsidR="007A1A52" w:rsidRPr="00524249" w:rsidRDefault="00E103BD" w:rsidP="00FB6733">
            <w:pPr>
              <w:spacing w:line="280" w:lineRule="exact"/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*Items c and d cannot double claim. Mandatory course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related final year project, internship, 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or 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postgraduate project is not counted as it has contributed to items b &amp; h.</w:t>
            </w:r>
          </w:p>
        </w:tc>
        <w:tc>
          <w:tcPr>
            <w:tcW w:w="6092" w:type="dxa"/>
            <w:gridSpan w:val="2"/>
          </w:tcPr>
          <w:p w14:paraId="324C684B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lastRenderedPageBreak/>
              <w:t>&gt;6 month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76179900"/>
            <w:placeholder>
              <w:docPart w:val="5F570D0022FD4581BA62CF28EB2E2189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3849D5F2" w14:textId="77777777" w:rsidR="006A6606" w:rsidRPr="00524249" w:rsidRDefault="006A6606" w:rsidP="00FB6733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03A17072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48676E34" w14:textId="77777777" w:rsidTr="00704870">
        <w:trPr>
          <w:trHeight w:val="57"/>
        </w:trPr>
        <w:tc>
          <w:tcPr>
            <w:tcW w:w="410" w:type="dxa"/>
            <w:vMerge/>
          </w:tcPr>
          <w:p w14:paraId="7AAB8E4A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227EA6A5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6FCBC1DC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Up to 6 month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76D8FE6B" w14:textId="336B5F64" w:rsidR="006A6606" w:rsidRPr="00524249" w:rsidRDefault="006A6606" w:rsidP="00FB673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7DA5457B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7E2DD123" w14:textId="77777777" w:rsidTr="00704870">
        <w:trPr>
          <w:trHeight w:val="145"/>
        </w:trPr>
        <w:tc>
          <w:tcPr>
            <w:tcW w:w="410" w:type="dxa"/>
            <w:vMerge/>
          </w:tcPr>
          <w:p w14:paraId="42FB97BC" w14:textId="77777777" w:rsidR="00FB6733" w:rsidRPr="00524249" w:rsidRDefault="00FB6733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48F8CEC7" w14:textId="77777777" w:rsidR="00FB6733" w:rsidRPr="00524249" w:rsidRDefault="00FB6733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p w14:paraId="0C218D13" w14:textId="77777777" w:rsidR="00FB6733" w:rsidRPr="00524249" w:rsidRDefault="00FB6733" w:rsidP="00702B78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details of employer and tenure and attach evidence in an appendix.</w:t>
            </w:r>
          </w:p>
        </w:tc>
      </w:tr>
      <w:tr w:rsidR="00524249" w:rsidRPr="00524249" w14:paraId="01A6F8DE" w14:textId="77777777" w:rsidTr="00704870">
        <w:trPr>
          <w:trHeight w:val="340"/>
        </w:trPr>
        <w:tc>
          <w:tcPr>
            <w:tcW w:w="410" w:type="dxa"/>
            <w:vMerge/>
          </w:tcPr>
          <w:p w14:paraId="3EBD379B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C0B13F1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905337391"/>
              <w:placeholder>
                <w:docPart w:val="D507A058C68D4694B4FA4E2288153CDE"/>
              </w:placeholder>
              <w:showingPlcHdr/>
            </w:sdtPr>
            <w:sdtContent>
              <w:p w14:paraId="5008EE33" w14:textId="77777777" w:rsidR="00702B78" w:rsidRPr="00524249" w:rsidRDefault="00FB6733" w:rsidP="00FB673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5A1A28B2" w14:textId="77777777" w:rsidTr="00704870">
        <w:trPr>
          <w:trHeight w:val="78"/>
        </w:trPr>
        <w:tc>
          <w:tcPr>
            <w:tcW w:w="410" w:type="dxa"/>
            <w:vMerge w:val="restart"/>
          </w:tcPr>
          <w:p w14:paraId="7DA6040F" w14:textId="14BFCBD5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d.</w:t>
            </w:r>
          </w:p>
        </w:tc>
        <w:tc>
          <w:tcPr>
            <w:tcW w:w="2002" w:type="dxa"/>
            <w:vMerge w:val="restart"/>
          </w:tcPr>
          <w:p w14:paraId="64F6A21E" w14:textId="29BFD863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Work experience</w:t>
            </w:r>
            <w:r w:rsidR="00106621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*</w:t>
            </w:r>
          </w:p>
          <w:p w14:paraId="38E25225" w14:textId="34D9AF6D" w:rsidR="007A1A52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Industry experience related to 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the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search topic</w:t>
            </w:r>
          </w:p>
          <w:p w14:paraId="64B64937" w14:textId="5FBF55CD" w:rsidR="007A1A52" w:rsidRPr="00524249" w:rsidRDefault="00106621" w:rsidP="00FB6733">
            <w:pPr>
              <w:spacing w:line="280" w:lineRule="exact"/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*Item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s 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c and d cannot double claim.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Mandatory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course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-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related final year project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, internship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, 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or 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postgraduate project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is not counted</w:t>
            </w:r>
            <w:r w:rsidR="005B0E35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as it has contributed to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items</w:t>
            </w:r>
            <w:r w:rsidR="005B0E35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b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&amp;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h.</w:t>
            </w:r>
          </w:p>
        </w:tc>
        <w:tc>
          <w:tcPr>
            <w:tcW w:w="6092" w:type="dxa"/>
            <w:gridSpan w:val="2"/>
          </w:tcPr>
          <w:p w14:paraId="4023A789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&gt;2 year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207955647"/>
            <w:placeholder>
              <w:docPart w:val="4326C8A2BED9407597C6ADEA1CA80961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32DF0378" w14:textId="77777777" w:rsidR="006A6606" w:rsidRPr="00524249" w:rsidRDefault="006A6606" w:rsidP="00FB6733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3094DE1F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48EEAF12" w14:textId="77777777" w:rsidTr="00704870">
        <w:trPr>
          <w:trHeight w:val="68"/>
        </w:trPr>
        <w:tc>
          <w:tcPr>
            <w:tcW w:w="410" w:type="dxa"/>
            <w:vMerge/>
          </w:tcPr>
          <w:p w14:paraId="389821E9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3F59BB0A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70694ED7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&lt;2 year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130270A4" w14:textId="4613D318" w:rsidR="006A6606" w:rsidRPr="00524249" w:rsidRDefault="006A6606" w:rsidP="00FB673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5FA7F1A8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620B23B3" w14:textId="77777777" w:rsidTr="00704870">
        <w:trPr>
          <w:trHeight w:val="57"/>
        </w:trPr>
        <w:tc>
          <w:tcPr>
            <w:tcW w:w="410" w:type="dxa"/>
            <w:vMerge/>
          </w:tcPr>
          <w:p w14:paraId="07BF14BE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488B7046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p w14:paraId="285F1090" w14:textId="77777777" w:rsidR="00341613" w:rsidRPr="00524249" w:rsidRDefault="00341613" w:rsidP="0034161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details of employer and tenure and attach evidence in an appendix.</w:t>
            </w:r>
          </w:p>
        </w:tc>
      </w:tr>
      <w:tr w:rsidR="00524249" w:rsidRPr="00524249" w14:paraId="0E1AC449" w14:textId="77777777" w:rsidTr="00704870">
        <w:trPr>
          <w:trHeight w:val="1891"/>
        </w:trPr>
        <w:tc>
          <w:tcPr>
            <w:tcW w:w="410" w:type="dxa"/>
            <w:vMerge/>
          </w:tcPr>
          <w:p w14:paraId="60657D7D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308C2118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p w14:paraId="0ADE52CA" w14:textId="43F5D680" w:rsidR="00341613" w:rsidRPr="00524249" w:rsidRDefault="00000000" w:rsidP="00341613">
            <w:pPr>
              <w:spacing w:line="280" w:lineRule="exact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1142167052"/>
                <w:placeholder>
                  <w:docPart w:val="F03D8CDBC75E4355A02CF1CC3A70974A"/>
                </w:placeholder>
                <w:showingPlcHdr/>
              </w:sdtPr>
              <w:sdtContent>
                <w:r w:rsidR="00341613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5B0E35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</w:tr>
      <w:tr w:rsidR="00524249" w:rsidRPr="00524249" w14:paraId="799912A9" w14:textId="77777777" w:rsidTr="00704870">
        <w:trPr>
          <w:trHeight w:val="392"/>
        </w:trPr>
        <w:tc>
          <w:tcPr>
            <w:tcW w:w="410" w:type="dxa"/>
            <w:vMerge w:val="restart"/>
          </w:tcPr>
          <w:p w14:paraId="33E8E123" w14:textId="223056DA" w:rsidR="00341613" w:rsidRPr="00524249" w:rsidRDefault="00E60CF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e.</w:t>
            </w:r>
          </w:p>
        </w:tc>
        <w:tc>
          <w:tcPr>
            <w:tcW w:w="2002" w:type="dxa"/>
            <w:vMerge w:val="restart"/>
          </w:tcPr>
          <w:p w14:paraId="0811D389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dustry ties</w:t>
            </w:r>
          </w:p>
        </w:tc>
        <w:tc>
          <w:tcPr>
            <w:tcW w:w="6092" w:type="dxa"/>
            <w:gridSpan w:val="2"/>
          </w:tcPr>
          <w:p w14:paraId="2EECDDC0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dustry embedded project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8913033"/>
            <w:placeholder>
              <w:docPart w:val="0055B504BF4145959B85C56275FA9B7B"/>
            </w:placeholder>
            <w:showingPlcHdr/>
          </w:sdtPr>
          <w:sdtContent>
            <w:tc>
              <w:tcPr>
                <w:tcW w:w="1072" w:type="dxa"/>
              </w:tcPr>
              <w:p w14:paraId="5003E451" w14:textId="77777777" w:rsidR="00341613" w:rsidRPr="00524249" w:rsidRDefault="009D7F73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</w:tcPr>
          <w:p w14:paraId="405AE1E6" w14:textId="77777777" w:rsidR="00341613" w:rsidRPr="00524249" w:rsidRDefault="00341613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5A4A1B94" w14:textId="77777777" w:rsidTr="00704870">
        <w:trPr>
          <w:trHeight w:val="386"/>
        </w:trPr>
        <w:tc>
          <w:tcPr>
            <w:tcW w:w="410" w:type="dxa"/>
            <w:vMerge/>
          </w:tcPr>
          <w:p w14:paraId="006DE2FF" w14:textId="77777777" w:rsidR="009D7F73" w:rsidRPr="00524249" w:rsidRDefault="009D7F7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12A9FF05" w14:textId="77777777" w:rsidR="009D7F73" w:rsidRPr="00524249" w:rsidRDefault="009D7F7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1EA92701" w14:textId="35E3FBBD" w:rsidR="009D7F73" w:rsidRPr="00524249" w:rsidRDefault="009D7F73" w:rsidP="009D7F7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Please </w:t>
            </w:r>
            <w:r w:rsidR="005D61A9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rovide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the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details of the industry and attach a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="0015018E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Letter of Intent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, MoA, or Research Collaboration Agreement</w:t>
            </w:r>
            <w:r w:rsidR="0015018E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this </w:t>
            </w:r>
            <w:r w:rsidR="007A1A52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HDR 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project is </w:t>
            </w:r>
            <w:r w:rsidR="005D61A9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officially 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tied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with.</w:t>
            </w:r>
          </w:p>
        </w:tc>
      </w:tr>
      <w:tr w:rsidR="00524249" w:rsidRPr="00524249" w14:paraId="71A0E2D8" w14:textId="77777777" w:rsidTr="00704870">
        <w:trPr>
          <w:trHeight w:val="96"/>
        </w:trPr>
        <w:tc>
          <w:tcPr>
            <w:tcW w:w="410" w:type="dxa"/>
            <w:vMerge/>
          </w:tcPr>
          <w:p w14:paraId="6810E686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B689E75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382443649"/>
              <w:placeholder>
                <w:docPart w:val="6E280EC50033420F99C497FDE47DB38A"/>
              </w:placeholder>
              <w:showingPlcHdr/>
            </w:sdtPr>
            <w:sdtContent>
              <w:p w14:paraId="2793F168" w14:textId="77777777" w:rsidR="00341613" w:rsidRPr="00524249" w:rsidRDefault="009D7F73" w:rsidP="009D7F7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070227" w:rsidRPr="00524249" w14:paraId="2DC75D61" w14:textId="77777777" w:rsidTr="00704870">
        <w:trPr>
          <w:trHeight w:val="340"/>
        </w:trPr>
        <w:tc>
          <w:tcPr>
            <w:tcW w:w="410" w:type="dxa"/>
            <w:vMerge w:val="restart"/>
          </w:tcPr>
          <w:p w14:paraId="442B5DEC" w14:textId="7B5B83B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f.</w:t>
            </w:r>
          </w:p>
        </w:tc>
        <w:tc>
          <w:tcPr>
            <w:tcW w:w="2002" w:type="dxa"/>
            <w:vMerge w:val="restart"/>
          </w:tcPr>
          <w:p w14:paraId="4EBEFE7A" w14:textId="201043DB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Funded project</w:t>
            </w:r>
          </w:p>
        </w:tc>
        <w:tc>
          <w:tcPr>
            <w:tcW w:w="6092" w:type="dxa"/>
            <w:gridSpan w:val="2"/>
          </w:tcPr>
          <w:p w14:paraId="10355CB3" w14:textId="28C3261B" w:rsidR="00070227" w:rsidRPr="00524249" w:rsidRDefault="00070227" w:rsidP="00341613">
            <w:pPr>
              <w:spacing w:line="280" w:lineRule="exact"/>
              <w:jc w:val="both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oject financially supported by an external grant.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3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128818609"/>
            <w:placeholder>
              <w:docPart w:val="6FF3579215124FBEA4A92C76372A4F69"/>
            </w:placeholder>
            <w:showingPlcHdr/>
          </w:sdtPr>
          <w:sdtContent>
            <w:tc>
              <w:tcPr>
                <w:tcW w:w="1072" w:type="dxa"/>
                <w:shd w:val="clear" w:color="auto" w:fill="auto"/>
              </w:tcPr>
              <w:p w14:paraId="6A31F25A" w14:textId="77777777" w:rsidR="00070227" w:rsidRPr="00524249" w:rsidRDefault="00070227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</w:tcPr>
          <w:p w14:paraId="192B50CC" w14:textId="77777777" w:rsidR="00070227" w:rsidRPr="00524249" w:rsidRDefault="00070227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3</w:t>
            </w:r>
          </w:p>
        </w:tc>
      </w:tr>
      <w:tr w:rsidR="00070227" w:rsidRPr="00524249" w14:paraId="4D3F8724" w14:textId="77777777" w:rsidTr="00704870">
        <w:trPr>
          <w:trHeight w:val="340"/>
        </w:trPr>
        <w:tc>
          <w:tcPr>
            <w:tcW w:w="410" w:type="dxa"/>
            <w:vMerge/>
          </w:tcPr>
          <w:p w14:paraId="54561FB7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070B8248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72980688" w14:textId="24195A96" w:rsidR="00070227" w:rsidRPr="00524249" w:rsidRDefault="00070227" w:rsidP="00A0002A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the details of the external grant (SUTS’ research account code, grant-holder’s name) supporting this HDR project.</w:t>
            </w:r>
          </w:p>
        </w:tc>
      </w:tr>
      <w:tr w:rsidR="00070227" w:rsidRPr="00524249" w14:paraId="3F19E0D7" w14:textId="77777777" w:rsidTr="00704870">
        <w:trPr>
          <w:trHeight w:val="87"/>
        </w:trPr>
        <w:tc>
          <w:tcPr>
            <w:tcW w:w="410" w:type="dxa"/>
            <w:vMerge/>
          </w:tcPr>
          <w:p w14:paraId="1930541C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E177C74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-837074742"/>
              <w:placeholder>
                <w:docPart w:val="4454752BDCAB471B9044DA27DAFA3457"/>
              </w:placeholder>
              <w:showingPlcHdr/>
            </w:sdtPr>
            <w:sdtContent>
              <w:p w14:paraId="160E5685" w14:textId="77777777" w:rsidR="00070227" w:rsidRPr="00524249" w:rsidRDefault="00070227" w:rsidP="00386BB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7B59AD46" w14:textId="77777777" w:rsidTr="00704870">
        <w:trPr>
          <w:trHeight w:val="220"/>
        </w:trPr>
        <w:tc>
          <w:tcPr>
            <w:tcW w:w="410" w:type="dxa"/>
            <w:vMerge w:val="restart"/>
          </w:tcPr>
          <w:p w14:paraId="5ED37E9B" w14:textId="5B4C7A3A" w:rsidR="00341613" w:rsidRPr="00524249" w:rsidRDefault="00E60CF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.</w:t>
            </w:r>
          </w:p>
        </w:tc>
        <w:tc>
          <w:tcPr>
            <w:tcW w:w="2002" w:type="dxa"/>
            <w:vMerge w:val="restart"/>
          </w:tcPr>
          <w:p w14:paraId="72ACECBA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ublication history</w:t>
            </w:r>
          </w:p>
          <w:p w14:paraId="6F029567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512A77BE" w14:textId="4BF27177" w:rsidR="00341613" w:rsidRPr="00524249" w:rsidRDefault="00341613" w:rsidP="00386BB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eer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viewed journal article =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</w:t>
            </w:r>
            <w:r w:rsidR="00386BB3"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t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per article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58259132"/>
            <w:placeholder>
              <w:docPart w:val="A118E991AF7344E4BCC665CC455F0BBD"/>
            </w:placeholder>
            <w:showingPlcHdr/>
          </w:sdtPr>
          <w:sdtContent>
            <w:tc>
              <w:tcPr>
                <w:tcW w:w="1072" w:type="dxa"/>
                <w:shd w:val="clear" w:color="auto" w:fill="auto"/>
              </w:tcPr>
              <w:p w14:paraId="6540A071" w14:textId="77777777" w:rsidR="00341613" w:rsidRPr="00524249" w:rsidRDefault="00386BB3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7B5808E2" w14:textId="77777777" w:rsidR="00341613" w:rsidRPr="00524249" w:rsidRDefault="00341613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4</w:t>
            </w:r>
          </w:p>
        </w:tc>
      </w:tr>
      <w:tr w:rsidR="00524249" w:rsidRPr="00524249" w14:paraId="289FB00A" w14:textId="77777777" w:rsidTr="00704870">
        <w:trPr>
          <w:trHeight w:val="340"/>
        </w:trPr>
        <w:tc>
          <w:tcPr>
            <w:tcW w:w="410" w:type="dxa"/>
            <w:vMerge/>
          </w:tcPr>
          <w:p w14:paraId="3A595B47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110F8E95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shd w:val="clear" w:color="auto" w:fill="auto"/>
            <w:vAlign w:val="center"/>
          </w:tcPr>
          <w:p w14:paraId="1CDDB12A" w14:textId="6A624771" w:rsidR="00386BB3" w:rsidRPr="00524249" w:rsidRDefault="00386BB3" w:rsidP="00341613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journal publications, and attach evidence in an appendix.</w:t>
            </w:r>
            <w:r w:rsidR="00A0002A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  <w:tc>
          <w:tcPr>
            <w:tcW w:w="909" w:type="dxa"/>
            <w:vMerge/>
          </w:tcPr>
          <w:p w14:paraId="7FE25339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507DEBCA" w14:textId="77777777" w:rsidTr="00704870">
        <w:trPr>
          <w:trHeight w:val="161"/>
        </w:trPr>
        <w:tc>
          <w:tcPr>
            <w:tcW w:w="410" w:type="dxa"/>
            <w:vMerge/>
          </w:tcPr>
          <w:p w14:paraId="11312CB4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268CAA4B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79411432"/>
              <w:placeholder>
                <w:docPart w:val="AE512D7239A04DBABD9A7DEBF7ABAEBA"/>
              </w:placeholder>
              <w:showingPlcHdr/>
            </w:sdtPr>
            <w:sdtContent>
              <w:p w14:paraId="7D6DBBDC" w14:textId="77777777" w:rsidR="00E965C7" w:rsidRPr="00524249" w:rsidRDefault="00E965C7" w:rsidP="00E965C7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75CCE519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CD10917" w14:textId="77777777" w:rsidTr="00704870">
        <w:trPr>
          <w:trHeight w:val="340"/>
        </w:trPr>
        <w:tc>
          <w:tcPr>
            <w:tcW w:w="410" w:type="dxa"/>
            <w:vMerge/>
          </w:tcPr>
          <w:p w14:paraId="09CB7A08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5E15299F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6CEA92C0" w14:textId="738352DA" w:rsidR="00E965C7" w:rsidRPr="00524249" w:rsidRDefault="00E965C7" w:rsidP="00E965C7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eer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viewed conference paper =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per conference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793816886"/>
            <w:placeholder>
              <w:docPart w:val="5178721FE48241ABB6A71ECEF60BEC6F"/>
            </w:placeholder>
            <w:showingPlcHdr/>
          </w:sdtPr>
          <w:sdtContent>
            <w:tc>
              <w:tcPr>
                <w:tcW w:w="1072" w:type="dxa"/>
                <w:shd w:val="clear" w:color="auto" w:fill="auto"/>
              </w:tcPr>
              <w:p w14:paraId="7E0CAF5B" w14:textId="77777777" w:rsidR="00E965C7" w:rsidRPr="00524249" w:rsidRDefault="00E965C7" w:rsidP="00E965C7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/>
          </w:tcPr>
          <w:p w14:paraId="47B02D92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6FECF5C6" w14:textId="77777777" w:rsidTr="00704870">
        <w:trPr>
          <w:trHeight w:val="146"/>
        </w:trPr>
        <w:tc>
          <w:tcPr>
            <w:tcW w:w="410" w:type="dxa"/>
            <w:vMerge/>
          </w:tcPr>
          <w:p w14:paraId="0A568309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33EDB548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p w14:paraId="415049CC" w14:textId="100E6631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conference proceedings published and attach evidence in an appendix.</w:t>
            </w:r>
          </w:p>
        </w:tc>
        <w:tc>
          <w:tcPr>
            <w:tcW w:w="909" w:type="dxa"/>
            <w:vMerge/>
          </w:tcPr>
          <w:p w14:paraId="402BEB41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5D8E8E33" w14:textId="77777777" w:rsidTr="00704870">
        <w:trPr>
          <w:trHeight w:val="219"/>
        </w:trPr>
        <w:tc>
          <w:tcPr>
            <w:tcW w:w="410" w:type="dxa"/>
            <w:vMerge/>
          </w:tcPr>
          <w:p w14:paraId="709DB2F9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CE7F902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-1838918865"/>
              <w:placeholder>
                <w:docPart w:val="958EC20CF6D646BDBBF6A9A4B5EDEFA4"/>
              </w:placeholder>
              <w:showingPlcHdr/>
            </w:sdtPr>
            <w:sdtContent>
              <w:p w14:paraId="1A48B9FD" w14:textId="77777777" w:rsidR="00E965C7" w:rsidRPr="00524249" w:rsidRDefault="00E965C7" w:rsidP="00E965C7">
                <w:pPr>
                  <w:rPr>
                    <w:rFonts w:ascii="Arial" w:hAnsi="Arial" w:cs="Arial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7313E6EA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BC41175" w14:textId="77777777" w:rsidTr="00704870">
        <w:trPr>
          <w:trHeight w:val="408"/>
        </w:trPr>
        <w:tc>
          <w:tcPr>
            <w:tcW w:w="410" w:type="dxa"/>
            <w:vMerge/>
          </w:tcPr>
          <w:p w14:paraId="40F229A5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25348718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6B2F69A0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Others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0.5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653183477"/>
            <w:placeholder>
              <w:docPart w:val="F02700769C4246A0ACAB20802117841A"/>
            </w:placeholder>
            <w:showingPlcHdr/>
          </w:sdtPr>
          <w:sdtContent>
            <w:tc>
              <w:tcPr>
                <w:tcW w:w="1072" w:type="dxa"/>
                <w:shd w:val="clear" w:color="auto" w:fill="auto"/>
              </w:tcPr>
              <w:p w14:paraId="14F40B06" w14:textId="77777777" w:rsidR="00E07F97" w:rsidRPr="00524249" w:rsidRDefault="00E07F97" w:rsidP="00E07F97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/>
          </w:tcPr>
          <w:p w14:paraId="7157AE3B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1D4B4BE0" w14:textId="77777777" w:rsidTr="00704870">
        <w:trPr>
          <w:trHeight w:val="402"/>
        </w:trPr>
        <w:tc>
          <w:tcPr>
            <w:tcW w:w="410" w:type="dxa"/>
            <w:vMerge/>
          </w:tcPr>
          <w:p w14:paraId="3BDE9171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47E7104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p w14:paraId="61C2A5E8" w14:textId="77777777" w:rsidR="00E07F97" w:rsidRPr="00524249" w:rsidRDefault="00E07F97" w:rsidP="00E07F97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other research-related publications (e.g. research reports, white papers), and attach evidence in an appendix.</w:t>
            </w:r>
          </w:p>
        </w:tc>
        <w:tc>
          <w:tcPr>
            <w:tcW w:w="909" w:type="dxa"/>
            <w:vMerge/>
          </w:tcPr>
          <w:p w14:paraId="03638E00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2BFF59D9" w14:textId="77777777" w:rsidTr="00704870">
        <w:trPr>
          <w:trHeight w:val="112"/>
        </w:trPr>
        <w:tc>
          <w:tcPr>
            <w:tcW w:w="410" w:type="dxa"/>
            <w:vMerge/>
          </w:tcPr>
          <w:p w14:paraId="6CAA9ADA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8038C29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949494521"/>
              <w:placeholder>
                <w:docPart w:val="100D3DDE0FC6423BA1895C9041AF8EA6"/>
              </w:placeholder>
              <w:showingPlcHdr/>
            </w:sdtPr>
            <w:sdtContent>
              <w:p w14:paraId="6B25018B" w14:textId="77777777" w:rsidR="00E07F97" w:rsidRPr="00524249" w:rsidRDefault="00E07F97" w:rsidP="00E07F97">
                <w:pPr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05B92CFB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D7472E3" w14:textId="77777777" w:rsidTr="00704870">
        <w:trPr>
          <w:trHeight w:val="186"/>
        </w:trPr>
        <w:tc>
          <w:tcPr>
            <w:tcW w:w="410" w:type="dxa"/>
            <w:vAlign w:val="center"/>
          </w:tcPr>
          <w:p w14:paraId="7E26AA4D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2" w:type="dxa"/>
            <w:vAlign w:val="center"/>
          </w:tcPr>
          <w:p w14:paraId="2C604F53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4282" w:type="dxa"/>
            <w:vAlign w:val="center"/>
          </w:tcPr>
          <w:p w14:paraId="05CFE6AB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SUBTOTAL</w:t>
            </w:r>
          </w:p>
        </w:tc>
        <w:tc>
          <w:tcPr>
            <w:tcW w:w="3791" w:type="dxa"/>
            <w:gridSpan w:val="3"/>
            <w:shd w:val="clear" w:color="auto" w:fill="auto"/>
            <w:vAlign w:val="center"/>
          </w:tcPr>
          <w:p w14:paraId="13D0D47D" w14:textId="0F6365C8" w:rsidR="00E07F97" w:rsidRPr="00524249" w:rsidRDefault="00000000" w:rsidP="00C5356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-1196457237"/>
                <w:placeholder>
                  <w:docPart w:val="AFE7D550F8F843359D2CAB78F4254582"/>
                </w:placeholder>
                <w:showingPlcHdr/>
              </w:sdtPr>
              <w:sdtContent>
                <w:r w:rsidR="00E07F97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E07F97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/ </w:t>
            </w:r>
            <w:r w:rsidR="00C5356C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19</w:t>
            </w:r>
          </w:p>
        </w:tc>
      </w:tr>
    </w:tbl>
    <w:p w14:paraId="2EDD154A" w14:textId="736A44A2" w:rsidR="00E60CF3" w:rsidRDefault="00E60CF3">
      <w:pPr>
        <w:rPr>
          <w:color w:val="000000" w:themeColor="text1"/>
        </w:rPr>
      </w:pPr>
    </w:p>
    <w:p w14:paraId="4ED7EB3E" w14:textId="77777777" w:rsidR="00704870" w:rsidRPr="00524249" w:rsidRDefault="00704870">
      <w:pPr>
        <w:rPr>
          <w:color w:val="000000" w:themeColor="text1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4678"/>
        <w:gridCol w:w="1701"/>
        <w:gridCol w:w="1843"/>
      </w:tblGrid>
      <w:tr w:rsidR="00524249" w:rsidRPr="00524249" w14:paraId="7071A706" w14:textId="77777777" w:rsidTr="00704870">
        <w:trPr>
          <w:trHeight w:val="340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D79B069" w14:textId="7860A669" w:rsidR="00A82A65" w:rsidRPr="00524249" w:rsidRDefault="00A82A65" w:rsidP="005A4C7A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lastRenderedPageBreak/>
              <w:t xml:space="preserve">SECTION </w:t>
            </w:r>
            <w:r w:rsidR="005A4C7A" w:rsidRPr="00524249">
              <w:rPr>
                <w:rFonts w:ascii="Arial Narrow" w:hAnsi="Arial Narrow"/>
                <w:b/>
                <w:color w:val="FFFFFF" w:themeColor="background1"/>
              </w:rPr>
              <w:t>E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="005A4C7A" w:rsidRPr="00524249">
              <w:rPr>
                <w:rFonts w:ascii="Arial Narrow" w:hAnsi="Arial Narrow"/>
                <w:b/>
                <w:bCs/>
                <w:color w:val="FFFFFF" w:themeColor="background1"/>
              </w:rPr>
              <w:t>DECLARATION AND SIGNATURE</w:t>
            </w:r>
            <w:r w:rsidR="004C6A9C" w:rsidRPr="00524249">
              <w:rPr>
                <w:rFonts w:ascii="Arial Narrow" w:hAnsi="Arial Narrow"/>
                <w:b/>
                <w:bCs/>
                <w:color w:val="FFFFFF" w:themeColor="background1"/>
              </w:rPr>
              <w:t>(</w:t>
            </w:r>
            <w:r w:rsidR="005A4C7A" w:rsidRPr="00524249">
              <w:rPr>
                <w:rFonts w:ascii="Arial Narrow" w:hAnsi="Arial Narrow"/>
                <w:b/>
                <w:bCs/>
                <w:color w:val="FFFFFF" w:themeColor="background1"/>
              </w:rPr>
              <w:t>S</w:t>
            </w:r>
            <w:r w:rsidR="004C6A9C" w:rsidRPr="00524249">
              <w:rPr>
                <w:rFonts w:ascii="Arial Narrow" w:hAnsi="Arial Narrow"/>
                <w:b/>
                <w:bCs/>
                <w:color w:val="FFFFFF" w:themeColor="background1"/>
              </w:rPr>
              <w:t>)</w:t>
            </w:r>
          </w:p>
        </w:tc>
      </w:tr>
      <w:tr w:rsidR="00524249" w:rsidRPr="00524249" w14:paraId="50C4810D" w14:textId="77777777" w:rsidTr="00704870">
        <w:trPr>
          <w:trHeight w:val="340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3EC2D1" w14:textId="6679B75C" w:rsidR="007F7A2D" w:rsidRPr="00524249" w:rsidRDefault="007F7A2D" w:rsidP="00704870">
            <w:pPr>
              <w:spacing w:before="20" w:after="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 declare that all the information provided by me for this application is true.  I acknowledge that Swinburne Sarawak reserves the right to vary or reverse any decision regarding this scholarship offered on the basis of incorrect or incomplete information provided by myself. </w:t>
            </w:r>
          </w:p>
        </w:tc>
      </w:tr>
      <w:tr w:rsidR="00524249" w:rsidRPr="00524249" w14:paraId="60E88BC1" w14:textId="77777777" w:rsidTr="00704870">
        <w:trPr>
          <w:trHeight w:val="238"/>
        </w:trPr>
        <w:tc>
          <w:tcPr>
            <w:tcW w:w="2263" w:type="dxa"/>
            <w:tcBorders>
              <w:bottom w:val="single" w:sz="4" w:space="0" w:color="auto"/>
            </w:tcBorders>
            <w:vAlign w:val="center"/>
          </w:tcPr>
          <w:p w14:paraId="1D97A13F" w14:textId="77777777" w:rsidR="004C1559" w:rsidRPr="00524249" w:rsidRDefault="004C6A9C" w:rsidP="00E94E94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 of Applicant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vAlign w:val="center"/>
          </w:tcPr>
          <w:p w14:paraId="5D11B957" w14:textId="77777777" w:rsidR="004C1559" w:rsidRPr="00524249" w:rsidRDefault="004C1559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  <w:p w14:paraId="7A3544E7" w14:textId="77777777" w:rsidR="004C6A9C" w:rsidRPr="00524249" w:rsidRDefault="004C6A9C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  <w:p w14:paraId="68A14B4D" w14:textId="77777777" w:rsidR="004C6A9C" w:rsidRPr="00524249" w:rsidRDefault="004C6A9C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0ED2ACB5" w14:textId="77777777" w:rsidR="004C1559" w:rsidRPr="00524249" w:rsidRDefault="004C6A9C" w:rsidP="00FD032D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ate (DD/MM/YY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4338462A" w14:textId="77777777" w:rsidR="004C1559" w:rsidRPr="00524249" w:rsidRDefault="004C1559" w:rsidP="00FD032D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5446446D" w14:textId="77777777" w:rsidR="00A82A65" w:rsidRPr="00524249" w:rsidRDefault="00A82A65" w:rsidP="00A82A65">
      <w:pPr>
        <w:pBdr>
          <w:bottom w:val="single" w:sz="6" w:space="1" w:color="auto"/>
        </w:pBdr>
        <w:spacing w:after="0" w:line="240" w:lineRule="auto"/>
        <w:rPr>
          <w:color w:val="000000" w:themeColor="text1"/>
        </w:rPr>
      </w:pPr>
    </w:p>
    <w:p w14:paraId="26BBF738" w14:textId="77777777" w:rsidR="0051048E" w:rsidRPr="00524249" w:rsidRDefault="0051048E" w:rsidP="00A82A65">
      <w:pPr>
        <w:spacing w:after="0" w:line="240" w:lineRule="auto"/>
        <w:rPr>
          <w:color w:val="000000" w:themeColor="text1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11"/>
        <w:gridCol w:w="2001"/>
        <w:gridCol w:w="6092"/>
        <w:gridCol w:w="1072"/>
        <w:gridCol w:w="909"/>
      </w:tblGrid>
      <w:tr w:rsidR="00524249" w:rsidRPr="00524249" w14:paraId="0F7102F3" w14:textId="77777777" w:rsidTr="00704870">
        <w:trPr>
          <w:trHeight w:val="340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1407EF38" w14:textId="77777777" w:rsidR="00A82A65" w:rsidRPr="00524249" w:rsidRDefault="00E90D71" w:rsidP="007B419D">
            <w:pPr>
              <w:spacing w:before="20" w:after="20"/>
              <w:rPr>
                <w:rFonts w:ascii="Arial Narrow" w:hAnsi="Arial Narrow"/>
                <w:color w:val="FFFFFF" w:themeColor="background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>FOR OFFICE USE ONLY</w:t>
            </w:r>
          </w:p>
        </w:tc>
      </w:tr>
      <w:tr w:rsidR="00524249" w:rsidRPr="00524249" w14:paraId="0EB0E088" w14:textId="77777777" w:rsidTr="00704870">
        <w:trPr>
          <w:trHeight w:val="340"/>
          <w:tblHeader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2B0C3743" w14:textId="178BF3D3" w:rsidR="00E856D1" w:rsidRPr="00524249" w:rsidRDefault="00E856D1" w:rsidP="00A8025A">
            <w:pPr>
              <w:rPr>
                <w:rFonts w:ascii="Arial Narrow" w:hAnsi="Arial Narrow" w:cs="Arial"/>
                <w:b/>
                <w:color w:val="FFFFFF" w:themeColor="background1"/>
              </w:rPr>
            </w:pP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 xml:space="preserve">SECTION </w:t>
            </w:r>
            <w:r w:rsidR="00524249">
              <w:rPr>
                <w:rFonts w:ascii="Arial Narrow" w:hAnsi="Arial Narrow" w:cs="Arial"/>
                <w:b/>
                <w:color w:val="FFFFFF" w:themeColor="background1"/>
              </w:rPr>
              <w:t>F</w:t>
            </w: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>: DETAILS AND POINTS CLAIMED UNDER THE RELEVANT CRITERIA</w:t>
            </w:r>
          </w:p>
        </w:tc>
      </w:tr>
      <w:tr w:rsidR="00524249" w:rsidRPr="00524249" w14:paraId="471C18B7" w14:textId="77777777" w:rsidTr="00704870">
        <w:trPr>
          <w:trHeight w:val="340"/>
          <w:tblHeader/>
        </w:trPr>
        <w:tc>
          <w:tcPr>
            <w:tcW w:w="411" w:type="dxa"/>
            <w:vAlign w:val="center"/>
          </w:tcPr>
          <w:p w14:paraId="32A2770E" w14:textId="77777777" w:rsidR="00E856D1" w:rsidRPr="00524249" w:rsidRDefault="00E856D1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1" w:type="dxa"/>
            <w:vAlign w:val="center"/>
          </w:tcPr>
          <w:p w14:paraId="1DBE3006" w14:textId="77777777" w:rsidR="00E856D1" w:rsidRPr="00524249" w:rsidRDefault="00E856D1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shd w:val="clear" w:color="auto" w:fill="808080" w:themeFill="background1" w:themeFillShade="80"/>
            <w:vAlign w:val="center"/>
          </w:tcPr>
          <w:p w14:paraId="24452B26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riteria</w:t>
            </w:r>
          </w:p>
        </w:tc>
        <w:tc>
          <w:tcPr>
            <w:tcW w:w="1072" w:type="dxa"/>
            <w:shd w:val="clear" w:color="auto" w:fill="808080" w:themeFill="background1" w:themeFillShade="80"/>
            <w:vAlign w:val="center"/>
          </w:tcPr>
          <w:p w14:paraId="0C9529E6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  <w:p w14:paraId="51750EE8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laimed</w:t>
            </w:r>
          </w:p>
        </w:tc>
        <w:tc>
          <w:tcPr>
            <w:tcW w:w="909" w:type="dxa"/>
            <w:shd w:val="clear" w:color="auto" w:fill="808080" w:themeFill="background1" w:themeFillShade="80"/>
            <w:vAlign w:val="center"/>
          </w:tcPr>
          <w:p w14:paraId="12C9B685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 xml:space="preserve">Max </w:t>
            </w:r>
          </w:p>
          <w:p w14:paraId="5F6BD6CB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</w:tc>
      </w:tr>
      <w:tr w:rsidR="00524249" w:rsidRPr="00524249" w14:paraId="37C999C5" w14:textId="77777777" w:rsidTr="00704870">
        <w:trPr>
          <w:trHeight w:val="101"/>
        </w:trPr>
        <w:tc>
          <w:tcPr>
            <w:tcW w:w="411" w:type="dxa"/>
            <w:vMerge w:val="restart"/>
          </w:tcPr>
          <w:p w14:paraId="39F31C4D" w14:textId="387A60DC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h.</w:t>
            </w:r>
          </w:p>
        </w:tc>
        <w:tc>
          <w:tcPr>
            <w:tcW w:w="2001" w:type="dxa"/>
            <w:vMerge w:val="restart"/>
          </w:tcPr>
          <w:p w14:paraId="3E918EC3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711EB20B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Cumulative Grade Point Average in highest held degree </w:t>
            </w:r>
          </w:p>
        </w:tc>
        <w:tc>
          <w:tcPr>
            <w:tcW w:w="6092" w:type="dxa"/>
          </w:tcPr>
          <w:p w14:paraId="41A13CB8" w14:textId="2E4C0112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CGPA ≥ 3.8 (</w:t>
            </w:r>
            <w:r w:rsidR="00542E15" w:rsidRPr="00524249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5</w:t>
            </w:r>
            <w:r w:rsidRPr="00524249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867415118"/>
            <w:placeholder>
              <w:docPart w:val="F1CA9E77E5804C39AF73929EE67D8CDE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61A327E6" w14:textId="77777777" w:rsidR="006A6606" w:rsidRPr="00524249" w:rsidRDefault="006A6606" w:rsidP="00BC582E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4B3E8037" w14:textId="6F1937C7" w:rsidR="006A6606" w:rsidRPr="00524249" w:rsidRDefault="00542E15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5</w:t>
            </w:r>
          </w:p>
        </w:tc>
      </w:tr>
      <w:tr w:rsidR="00524249" w:rsidRPr="00524249" w14:paraId="2212FFC5" w14:textId="77777777" w:rsidTr="00704870">
        <w:trPr>
          <w:trHeight w:val="92"/>
        </w:trPr>
        <w:tc>
          <w:tcPr>
            <w:tcW w:w="411" w:type="dxa"/>
            <w:vMerge/>
          </w:tcPr>
          <w:p w14:paraId="4C1CE199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0B078BEB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3B8F67F9" w14:textId="2A9371DF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6 ≤ CGPA &lt; 3.8 (</w:t>
            </w:r>
            <w:r w:rsidR="00E94E94"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3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07949EBE" w14:textId="288CB778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6B9A85FC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720026A7" w14:textId="77777777" w:rsidTr="00704870">
        <w:trPr>
          <w:trHeight w:val="81"/>
        </w:trPr>
        <w:tc>
          <w:tcPr>
            <w:tcW w:w="411" w:type="dxa"/>
            <w:vMerge/>
            <w:vAlign w:val="center"/>
          </w:tcPr>
          <w:p w14:paraId="4DEAFFB5" w14:textId="77777777" w:rsidR="006A6606" w:rsidRPr="00524249" w:rsidRDefault="006A6606" w:rsidP="00BC582E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4B60A61C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55D15477" w14:textId="6D176E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4 ≤ CGPA &lt; 3.6 (</w:t>
            </w:r>
            <w:r w:rsidR="00E94E94"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5AA24055" w14:textId="05D01669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1D8AD453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1741CC55" w14:textId="77777777" w:rsidTr="00704870">
        <w:trPr>
          <w:trHeight w:val="86"/>
        </w:trPr>
        <w:tc>
          <w:tcPr>
            <w:tcW w:w="411" w:type="dxa"/>
            <w:vMerge/>
            <w:vAlign w:val="center"/>
          </w:tcPr>
          <w:p w14:paraId="0AD7BED8" w14:textId="77777777" w:rsidR="006A6606" w:rsidRPr="00524249" w:rsidRDefault="006A6606" w:rsidP="00BC582E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11C126C9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39F996FB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1 ≤ CGPA &lt; 3.4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3721EA3C" w14:textId="3945F564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2B23CB7A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36CFC13C" w14:textId="77777777" w:rsidTr="00704870">
        <w:trPr>
          <w:trHeight w:val="75"/>
        </w:trPr>
        <w:tc>
          <w:tcPr>
            <w:tcW w:w="411" w:type="dxa"/>
          </w:tcPr>
          <w:p w14:paraId="1BECFEB2" w14:textId="76D44868" w:rsidR="00E856D1" w:rsidRPr="00524249" w:rsidRDefault="00E856D1" w:rsidP="00E856D1">
            <w:pPr>
              <w:spacing w:line="280" w:lineRule="exact"/>
              <w:ind w:left="34" w:hanging="34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</w:t>
            </w:r>
            <w:r w:rsidR="00E60CF3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.</w:t>
            </w:r>
          </w:p>
        </w:tc>
        <w:tc>
          <w:tcPr>
            <w:tcW w:w="2001" w:type="dxa"/>
          </w:tcPr>
          <w:p w14:paraId="6DF3C0D0" w14:textId="77777777" w:rsidR="00E856D1" w:rsidRPr="00524249" w:rsidRDefault="00E856D1" w:rsidP="00A8025A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feree Report</w:t>
            </w:r>
          </w:p>
        </w:tc>
        <w:tc>
          <w:tcPr>
            <w:tcW w:w="6092" w:type="dxa"/>
          </w:tcPr>
          <w:p w14:paraId="3B38D6B6" w14:textId="2BE3BDF8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Application rated as ‘exceptional’ by </w:t>
            </w:r>
            <w:r w:rsidR="0091691C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oth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referees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0E91D45E" w14:textId="77777777" w:rsidR="00E856D1" w:rsidRPr="00524249" w:rsidRDefault="00E856D1" w:rsidP="00A8025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Align w:val="center"/>
          </w:tcPr>
          <w:p w14:paraId="0B8CE23C" w14:textId="77777777" w:rsidR="00E856D1" w:rsidRPr="00524249" w:rsidRDefault="00E856D1" w:rsidP="00A8025A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1</w:t>
            </w:r>
          </w:p>
        </w:tc>
      </w:tr>
      <w:tr w:rsidR="00524249" w:rsidRPr="00524249" w14:paraId="3F0F8759" w14:textId="77777777" w:rsidTr="00704870">
        <w:trPr>
          <w:trHeight w:val="66"/>
        </w:trPr>
        <w:tc>
          <w:tcPr>
            <w:tcW w:w="411" w:type="dxa"/>
            <w:vAlign w:val="center"/>
          </w:tcPr>
          <w:p w14:paraId="5B34DF6E" w14:textId="77777777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1" w:type="dxa"/>
            <w:vAlign w:val="center"/>
          </w:tcPr>
          <w:p w14:paraId="166C677D" w14:textId="77777777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6092" w:type="dxa"/>
            <w:vAlign w:val="center"/>
          </w:tcPr>
          <w:p w14:paraId="57CAE8CC" w14:textId="4C2ED378" w:rsidR="00E856D1" w:rsidRPr="00524249" w:rsidRDefault="00E856D1" w:rsidP="00E60CF3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SUBTOTAL</w:t>
            </w:r>
            <w:r w:rsidR="00800FEF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Section D ([Item</w:t>
            </w:r>
            <w:r w:rsidR="008D37A3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s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 xml:space="preserve"> a – </w:t>
            </w:r>
            <w:r w:rsidR="00E60CF3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g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)</w:t>
            </w:r>
          </w:p>
        </w:tc>
        <w:tc>
          <w:tcPr>
            <w:tcW w:w="1981" w:type="dxa"/>
            <w:gridSpan w:val="2"/>
            <w:shd w:val="clear" w:color="auto" w:fill="auto"/>
            <w:vAlign w:val="center"/>
          </w:tcPr>
          <w:p w14:paraId="1E51B167" w14:textId="1ED8CF99" w:rsidR="00E856D1" w:rsidRPr="00524249" w:rsidRDefault="00E856D1" w:rsidP="00E60CF3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="005D6DDC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 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/ </w:t>
            </w:r>
            <w:r w:rsidR="00542E15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19</w:t>
            </w:r>
          </w:p>
        </w:tc>
      </w:tr>
      <w:tr w:rsidR="00524249" w:rsidRPr="00524249" w14:paraId="4C8085B9" w14:textId="77777777" w:rsidTr="00704870">
        <w:trPr>
          <w:trHeight w:val="57"/>
        </w:trPr>
        <w:tc>
          <w:tcPr>
            <w:tcW w:w="411" w:type="dxa"/>
            <w:vAlign w:val="center"/>
          </w:tcPr>
          <w:p w14:paraId="51C82D62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1" w:type="dxa"/>
            <w:vAlign w:val="center"/>
          </w:tcPr>
          <w:p w14:paraId="0781F075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6092" w:type="dxa"/>
            <w:vAlign w:val="center"/>
          </w:tcPr>
          <w:p w14:paraId="1EF2628B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FINAL TOTAL</w:t>
            </w:r>
          </w:p>
        </w:tc>
        <w:tc>
          <w:tcPr>
            <w:tcW w:w="1981" w:type="dxa"/>
            <w:gridSpan w:val="2"/>
            <w:shd w:val="clear" w:color="auto" w:fill="auto"/>
            <w:vAlign w:val="center"/>
          </w:tcPr>
          <w:p w14:paraId="53BB1E26" w14:textId="41DCD8F8" w:rsidR="005D6DDC" w:rsidRPr="00524249" w:rsidRDefault="005D6DDC" w:rsidP="005D6DD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    / 2</w:t>
            </w:r>
            <w:r w:rsidR="00542E15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5</w:t>
            </w:r>
          </w:p>
        </w:tc>
      </w:tr>
      <w:tr w:rsidR="00524249" w:rsidRPr="00524249" w14:paraId="6034CB93" w14:textId="77777777" w:rsidTr="00704870">
        <w:trPr>
          <w:trHeight w:val="340"/>
        </w:trPr>
        <w:tc>
          <w:tcPr>
            <w:tcW w:w="8504" w:type="dxa"/>
            <w:gridSpan w:val="3"/>
            <w:shd w:val="clear" w:color="auto" w:fill="000000" w:themeFill="text1"/>
            <w:vAlign w:val="center"/>
          </w:tcPr>
          <w:p w14:paraId="085B523E" w14:textId="05E1A440" w:rsidR="00524249" w:rsidRPr="00524249" w:rsidRDefault="00192724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SOR </w:t>
            </w:r>
            <w:r w:rsid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DMIN VERIFICATION</w:t>
            </w:r>
          </w:p>
        </w:tc>
        <w:tc>
          <w:tcPr>
            <w:tcW w:w="1981" w:type="dxa"/>
            <w:gridSpan w:val="2"/>
            <w:shd w:val="clear" w:color="auto" w:fill="000000" w:themeFill="text1"/>
            <w:vAlign w:val="center"/>
          </w:tcPr>
          <w:p w14:paraId="326ED02B" w14:textId="77777777" w:rsidR="00524249" w:rsidRPr="00524249" w:rsidRDefault="00524249" w:rsidP="005D6DD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</w:tr>
      <w:tr w:rsidR="00524249" w:rsidRPr="00524249" w14:paraId="226B3607" w14:textId="77777777" w:rsidTr="00704870">
        <w:trPr>
          <w:trHeight w:val="987"/>
        </w:trPr>
        <w:tc>
          <w:tcPr>
            <w:tcW w:w="10485" w:type="dxa"/>
            <w:gridSpan w:val="5"/>
            <w:vAlign w:val="center"/>
          </w:tcPr>
          <w:p w14:paraId="6472AAF4" w14:textId="77777777" w:rsidR="005D6DDC" w:rsidRPr="00524249" w:rsidRDefault="005D6DDC" w:rsidP="005D6DDC">
            <w:pPr>
              <w:spacing w:before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o the claims in this form match evidence provided in the appendices and/or the CV and documentation submitted with the application form?</w:t>
            </w:r>
          </w:p>
          <w:p w14:paraId="1E1549B4" w14:textId="77777777" w:rsidR="005D6DDC" w:rsidRPr="00524249" w:rsidRDefault="005D6DDC" w:rsidP="005D6DDC">
            <w:pPr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1B949EB" w14:textId="77777777" w:rsidR="005D6DDC" w:rsidRPr="00524249" w:rsidRDefault="005D6DDC" w:rsidP="005D6DD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Yes</w:t>
            </w:r>
          </w:p>
          <w:p w14:paraId="6AFA6114" w14:textId="56A05118" w:rsidR="005D6DDC" w:rsidRPr="00524249" w:rsidRDefault="005D6DDC" w:rsidP="004375F9">
            <w:pPr>
              <w:pStyle w:val="ListParagraph"/>
              <w:numPr>
                <w:ilvl w:val="0"/>
                <w:numId w:val="3"/>
              </w:numPr>
              <w:spacing w:after="120"/>
              <w:ind w:left="714" w:hanging="357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.  If No, please comment: </w:t>
            </w:r>
          </w:p>
        </w:tc>
      </w:tr>
      <w:tr w:rsidR="00524249" w:rsidRPr="00524249" w14:paraId="11798F7B" w14:textId="77777777" w:rsidTr="00704870">
        <w:trPr>
          <w:trHeight w:val="112"/>
        </w:trPr>
        <w:tc>
          <w:tcPr>
            <w:tcW w:w="2412" w:type="dxa"/>
            <w:gridSpan w:val="2"/>
            <w:vAlign w:val="center"/>
          </w:tcPr>
          <w:p w14:paraId="06046477" w14:textId="63A4CA79" w:rsidR="005D6DDC" w:rsidRPr="00524249" w:rsidRDefault="005D6DDC" w:rsidP="005D6DDC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Verified</w:t>
            </w:r>
            <w:r w:rsidR="00E94E94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y:</w:t>
            </w:r>
          </w:p>
        </w:tc>
        <w:tc>
          <w:tcPr>
            <w:tcW w:w="8073" w:type="dxa"/>
            <w:gridSpan w:val="3"/>
            <w:vAlign w:val="center"/>
          </w:tcPr>
          <w:p w14:paraId="130EA266" w14:textId="77777777" w:rsidR="005D6DDC" w:rsidRPr="00524249" w:rsidRDefault="005D6DDC" w:rsidP="005D6DDC">
            <w:pPr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  <w:p w14:paraId="40E44D62" w14:textId="4AE88B09" w:rsidR="005D6DDC" w:rsidRPr="00524249" w:rsidRDefault="00542E15" w:rsidP="00704870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                                                                   Date:</w:t>
            </w:r>
          </w:p>
        </w:tc>
      </w:tr>
      <w:tr w:rsidR="00524249" w:rsidRPr="00524249" w14:paraId="6577E98C" w14:textId="77777777" w:rsidTr="00704870">
        <w:trPr>
          <w:trHeight w:val="469"/>
        </w:trPr>
        <w:tc>
          <w:tcPr>
            <w:tcW w:w="2412" w:type="dxa"/>
            <w:gridSpan w:val="2"/>
            <w:vAlign w:val="center"/>
          </w:tcPr>
          <w:p w14:paraId="3DB842ED" w14:textId="60F4A504" w:rsidR="00E94E94" w:rsidRPr="00524249" w:rsidRDefault="00E94E94" w:rsidP="005D6DDC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Comments:</w:t>
            </w:r>
          </w:p>
        </w:tc>
        <w:tc>
          <w:tcPr>
            <w:tcW w:w="8073" w:type="dxa"/>
            <w:gridSpan w:val="3"/>
            <w:vAlign w:val="center"/>
          </w:tcPr>
          <w:p w14:paraId="60EC54A3" w14:textId="77777777" w:rsidR="00E94E94" w:rsidRPr="00524249" w:rsidRDefault="00E94E94" w:rsidP="005D6DDC">
            <w:pPr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2876932A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3EB45D93" w14:textId="5D26FBAC" w:rsidR="001E0257" w:rsidRPr="00524249" w:rsidRDefault="001E0257" w:rsidP="00A8025A">
            <w:pPr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ACULTY RECOMMENDATION</w:t>
            </w:r>
          </w:p>
        </w:tc>
      </w:tr>
      <w:tr w:rsidR="00524249" w:rsidRPr="00524249" w14:paraId="51589938" w14:textId="77777777" w:rsidTr="00704870">
        <w:tblPrEx>
          <w:jc w:val="center"/>
        </w:tblPrEx>
        <w:trPr>
          <w:trHeight w:val="465"/>
          <w:jc w:val="center"/>
        </w:trPr>
        <w:tc>
          <w:tcPr>
            <w:tcW w:w="10485" w:type="dxa"/>
            <w:gridSpan w:val="5"/>
            <w:vAlign w:val="center"/>
          </w:tcPr>
          <w:p w14:paraId="24F11FAB" w14:textId="4B06B4D6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Comments:</w:t>
            </w:r>
          </w:p>
        </w:tc>
      </w:tr>
      <w:tr w:rsidR="00524249" w:rsidRPr="00524249" w14:paraId="6219ABAF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vAlign w:val="center"/>
          </w:tcPr>
          <w:p w14:paraId="08593A2E" w14:textId="5B544504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: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="00A67657"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              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ate:</w:t>
            </w:r>
          </w:p>
        </w:tc>
      </w:tr>
      <w:tr w:rsidR="00524249" w:rsidRPr="00524249" w14:paraId="3EFA7A5B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799E0A35" w14:textId="59C96092" w:rsidR="003B723A" w:rsidRPr="00524249" w:rsidRDefault="003B723A" w:rsidP="003B723A">
            <w:pPr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APPROVAL BY DIRECTOR, </w:t>
            </w:r>
            <w:r w:rsidR="00A67657"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HOOL OF RESEARCH</w:t>
            </w:r>
          </w:p>
        </w:tc>
      </w:tr>
      <w:tr w:rsidR="00524249" w:rsidRPr="00524249" w14:paraId="144F80F4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vAlign w:val="center"/>
          </w:tcPr>
          <w:p w14:paraId="5240A039" w14:textId="40CDE41A" w:rsidR="00E94E94" w:rsidRPr="00524249" w:rsidRDefault="00E94E94" w:rsidP="003B723A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Fee Waiver (%):</w:t>
            </w:r>
          </w:p>
        </w:tc>
      </w:tr>
      <w:tr w:rsidR="00704870" w:rsidRPr="00524249" w14:paraId="76CF358B" w14:textId="77777777" w:rsidTr="00704870">
        <w:tblPrEx>
          <w:jc w:val="center"/>
        </w:tblPrEx>
        <w:trPr>
          <w:trHeight w:val="408"/>
          <w:jc w:val="center"/>
        </w:trPr>
        <w:tc>
          <w:tcPr>
            <w:tcW w:w="10485" w:type="dxa"/>
            <w:gridSpan w:val="5"/>
            <w:vAlign w:val="center"/>
          </w:tcPr>
          <w:p w14:paraId="632AAA2C" w14:textId="10ADE9BF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: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  <w:t>Date:</w:t>
            </w:r>
          </w:p>
        </w:tc>
      </w:tr>
    </w:tbl>
    <w:p w14:paraId="24C1D281" w14:textId="68772AD7" w:rsidR="004E1F85" w:rsidRPr="00524249" w:rsidRDefault="004E1F85" w:rsidP="004E1F85">
      <w:pPr>
        <w:tabs>
          <w:tab w:val="left" w:pos="8891"/>
        </w:tabs>
        <w:rPr>
          <w:color w:val="000000" w:themeColor="text1"/>
          <w:lang w:val="en-AU"/>
        </w:rPr>
      </w:pPr>
    </w:p>
    <w:sectPr w:rsidR="004E1F85" w:rsidRPr="00524249" w:rsidSect="006676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11" w:right="720" w:bottom="720" w:left="720" w:header="426" w:footer="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291DF9" w14:textId="77777777" w:rsidR="00E9708C" w:rsidRDefault="00E9708C" w:rsidP="00911365">
      <w:pPr>
        <w:spacing w:after="0" w:line="240" w:lineRule="auto"/>
      </w:pPr>
      <w:r>
        <w:separator/>
      </w:r>
    </w:p>
  </w:endnote>
  <w:endnote w:type="continuationSeparator" w:id="0">
    <w:p w14:paraId="5ADCD7B2" w14:textId="77777777" w:rsidR="00E9708C" w:rsidRDefault="00E9708C" w:rsidP="00911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28E11" w14:textId="77777777" w:rsidR="00987F9D" w:rsidRDefault="00987F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BC52A" w14:textId="77777777" w:rsidR="00766608" w:rsidRPr="006676E2" w:rsidRDefault="00766608" w:rsidP="00DF49A8">
    <w:pPr>
      <w:pStyle w:val="Footer"/>
      <w:pBdr>
        <w:bottom w:val="single" w:sz="12" w:space="1" w:color="auto"/>
      </w:pBdr>
      <w:rPr>
        <w:rFonts w:ascii="Arial Narrow" w:hAnsi="Arial Narrow"/>
        <w:b/>
        <w:sz w:val="10"/>
        <w:szCs w:val="10"/>
      </w:rPr>
    </w:pPr>
  </w:p>
  <w:p w14:paraId="14E7A4F1" w14:textId="71D68587" w:rsidR="00911365" w:rsidRPr="00766608" w:rsidRDefault="00A67657" w:rsidP="007B419D">
    <w:pPr>
      <w:pStyle w:val="Footer"/>
      <w:tabs>
        <w:tab w:val="clear" w:pos="9026"/>
      </w:tabs>
      <w:rPr>
        <w:rFonts w:ascii="Arial Narrow" w:hAnsi="Arial Narrow"/>
        <w:sz w:val="20"/>
        <w:szCs w:val="20"/>
      </w:rPr>
    </w:pPr>
    <w:r>
      <w:rPr>
        <w:rFonts w:ascii="Arial Narrow" w:hAnsi="Arial Narrow"/>
        <w:b/>
        <w:sz w:val="20"/>
        <w:szCs w:val="20"/>
      </w:rPr>
      <w:t>S</w:t>
    </w:r>
    <w:r w:rsidR="008E6AF2">
      <w:rPr>
        <w:rFonts w:ascii="Arial Narrow" w:hAnsi="Arial Narrow"/>
        <w:b/>
        <w:sz w:val="20"/>
        <w:szCs w:val="20"/>
      </w:rPr>
      <w:t xml:space="preserve">chool </w:t>
    </w:r>
    <w:r w:rsidR="00B10AC9">
      <w:rPr>
        <w:rFonts w:ascii="Arial Narrow" w:hAnsi="Arial Narrow"/>
        <w:b/>
        <w:sz w:val="20"/>
        <w:szCs w:val="20"/>
      </w:rPr>
      <w:t>o</w:t>
    </w:r>
    <w:r w:rsidR="008E6AF2">
      <w:rPr>
        <w:rFonts w:ascii="Arial Narrow" w:hAnsi="Arial Narrow"/>
        <w:b/>
        <w:sz w:val="20"/>
        <w:szCs w:val="20"/>
      </w:rPr>
      <w:t xml:space="preserve">f </w:t>
    </w:r>
    <w:r>
      <w:rPr>
        <w:rFonts w:ascii="Arial Narrow" w:hAnsi="Arial Narrow"/>
        <w:b/>
        <w:sz w:val="20"/>
        <w:szCs w:val="20"/>
      </w:rPr>
      <w:t>R</w:t>
    </w:r>
    <w:r w:rsidR="008E6AF2">
      <w:rPr>
        <w:rFonts w:ascii="Arial Narrow" w:hAnsi="Arial Narrow"/>
        <w:b/>
        <w:sz w:val="20"/>
        <w:szCs w:val="20"/>
      </w:rPr>
      <w:t>esearch (</w:t>
    </w:r>
    <w:proofErr w:type="spellStart"/>
    <w:r w:rsidR="008E6AF2">
      <w:rPr>
        <w:rFonts w:ascii="Arial Narrow" w:hAnsi="Arial Narrow"/>
        <w:b/>
        <w:sz w:val="20"/>
        <w:szCs w:val="20"/>
      </w:rPr>
      <w:t>SoR</w:t>
    </w:r>
    <w:proofErr w:type="spellEnd"/>
    <w:r w:rsidR="008E6AF2">
      <w:rPr>
        <w:rFonts w:ascii="Arial Narrow" w:hAnsi="Arial Narrow"/>
        <w:b/>
        <w:sz w:val="20"/>
        <w:szCs w:val="20"/>
      </w:rPr>
      <w:t>)</w:t>
    </w:r>
    <w:r w:rsidR="0003162C">
      <w:rPr>
        <w:rFonts w:ascii="Arial Narrow" w:hAnsi="Arial Narrow"/>
        <w:b/>
        <w:sz w:val="20"/>
        <w:szCs w:val="20"/>
      </w:rPr>
      <w:t xml:space="preserve"> – Application for </w:t>
    </w:r>
    <w:r w:rsidR="00B10AC9">
      <w:rPr>
        <w:rFonts w:ascii="Arial Narrow" w:hAnsi="Arial Narrow"/>
        <w:b/>
        <w:sz w:val="20"/>
        <w:szCs w:val="20"/>
      </w:rPr>
      <w:t>Scholarship</w:t>
    </w:r>
    <w:r w:rsidR="00911365" w:rsidRPr="00766608">
      <w:rPr>
        <w:rFonts w:ascii="Arial Narrow" w:hAnsi="Arial Narrow"/>
        <w:sz w:val="20"/>
        <w:szCs w:val="20"/>
      </w:rPr>
      <w:tab/>
    </w:r>
    <w:r w:rsidR="00911365" w:rsidRPr="00766608">
      <w:rPr>
        <w:rFonts w:ascii="Arial Narrow" w:hAnsi="Arial Narrow"/>
        <w:sz w:val="20"/>
        <w:szCs w:val="20"/>
      </w:rPr>
      <w:tab/>
      <w:t xml:space="preserve">  </w:t>
    </w:r>
    <w:sdt>
      <w:sdtPr>
        <w:rPr>
          <w:rFonts w:ascii="Arial Narrow" w:hAnsi="Arial Narrow"/>
          <w:sz w:val="20"/>
          <w:szCs w:val="20"/>
        </w:rPr>
        <w:id w:val="1041087537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 Narrow" w:hAnsi="Arial Narrow"/>
              <w:sz w:val="20"/>
              <w:szCs w:val="20"/>
            </w:rPr>
            <w:id w:val="860082579"/>
            <w:docPartObj>
              <w:docPartGallery w:val="Page Numbers (Top of Page)"/>
              <w:docPartUnique/>
            </w:docPartObj>
          </w:sdtPr>
          <w:sdtContent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911365" w:rsidRPr="00766608">
              <w:rPr>
                <w:rFonts w:ascii="Arial Narrow" w:hAnsi="Arial Narrow"/>
                <w:sz w:val="20"/>
                <w:szCs w:val="20"/>
              </w:rPr>
              <w:t xml:space="preserve">Page 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PAGE </w:instrTex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19786A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2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  <w:r w:rsidR="00911365" w:rsidRPr="00766608">
              <w:rPr>
                <w:rFonts w:ascii="Arial Narrow" w:hAnsi="Arial Narrow"/>
                <w:sz w:val="20"/>
                <w:szCs w:val="20"/>
              </w:rPr>
              <w:t xml:space="preserve"> of 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NUMPAGES  </w:instrTex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19786A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3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  <w:r w:rsidR="00DF49A8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r w:rsidR="007B419D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           </w:t>
            </w:r>
            <w:r w:rsidR="00DF49A8" w:rsidRPr="007B419D">
              <w:rPr>
                <w:rFonts w:ascii="Arial Narrow" w:hAnsi="Arial Narrow"/>
                <w:bCs/>
                <w:sz w:val="18"/>
                <w:szCs w:val="18"/>
              </w:rPr>
              <w:t xml:space="preserve">Version </w:t>
            </w:r>
            <w:r w:rsidR="003F4BAD">
              <w:rPr>
                <w:rFonts w:ascii="Arial Narrow" w:hAnsi="Arial Narrow"/>
                <w:bCs/>
                <w:sz w:val="18"/>
                <w:szCs w:val="18"/>
              </w:rPr>
              <w:t>July</w:t>
            </w:r>
            <w:r w:rsidR="00B10AC9">
              <w:rPr>
                <w:rFonts w:ascii="Arial Narrow" w:hAnsi="Arial Narrow"/>
                <w:bCs/>
                <w:sz w:val="18"/>
                <w:szCs w:val="18"/>
              </w:rPr>
              <w:t xml:space="preserve"> 202</w:t>
            </w:r>
            <w:r w:rsidR="003F4BAD">
              <w:rPr>
                <w:rFonts w:ascii="Arial Narrow" w:hAnsi="Arial Narrow"/>
                <w:bCs/>
                <w:sz w:val="18"/>
                <w:szCs w:val="18"/>
              </w:rPr>
              <w:t>5</w:t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  <w:t xml:space="preserve">    </w:t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  <w:t xml:space="preserve">           </w:t>
            </w:r>
          </w:sdtContent>
        </w:sdt>
      </w:sdtContent>
    </w:sdt>
  </w:p>
  <w:p w14:paraId="15AF6C5F" w14:textId="77777777" w:rsidR="00911365" w:rsidRDefault="009113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56F4B" w14:textId="77777777" w:rsidR="00987F9D" w:rsidRDefault="00987F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95259D" w14:textId="77777777" w:rsidR="00E9708C" w:rsidRDefault="00E9708C" w:rsidP="00911365">
      <w:pPr>
        <w:spacing w:after="0" w:line="240" w:lineRule="auto"/>
      </w:pPr>
      <w:r>
        <w:separator/>
      </w:r>
    </w:p>
  </w:footnote>
  <w:footnote w:type="continuationSeparator" w:id="0">
    <w:p w14:paraId="361B217E" w14:textId="77777777" w:rsidR="00E9708C" w:rsidRDefault="00E9708C" w:rsidP="00911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341CDD" w14:textId="77777777" w:rsidR="00987F9D" w:rsidRDefault="00987F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3240E" w14:textId="2199C1B8" w:rsidR="00DF49A8" w:rsidRDefault="0027022E">
    <w:pPr>
      <w:pStyle w:val="Header"/>
    </w:pPr>
    <w:r>
      <w:rPr>
        <w:noProof/>
        <w:lang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83609C" wp14:editId="3AFAD26A">
              <wp:simplePos x="0" y="0"/>
              <wp:positionH relativeFrom="column">
                <wp:posOffset>1713244</wp:posOffset>
              </wp:positionH>
              <wp:positionV relativeFrom="paragraph">
                <wp:posOffset>10844</wp:posOffset>
              </wp:positionV>
              <wp:extent cx="4139921" cy="785826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9921" cy="785826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12700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75D76D" w14:textId="5A819FE5" w:rsidR="00DF49A8" w:rsidRPr="008E6AF2" w:rsidRDefault="00A67657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24"/>
                              <w:szCs w:val="24"/>
                            </w:rPr>
                          </w:pPr>
                          <w:r w:rsidRPr="008E6AF2">
                            <w:rPr>
                              <w:rFonts w:ascii="Arial Narrow" w:hAnsi="Arial Narrow"/>
                              <w:sz w:val="24"/>
                              <w:szCs w:val="24"/>
                            </w:rPr>
                            <w:t>School of Research</w:t>
                          </w:r>
                        </w:p>
                        <w:p w14:paraId="19D64618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4C4BC3DC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11A5B128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1C8A0408" w14:textId="32CD682A" w:rsidR="00DF49A8" w:rsidRPr="00DF49A8" w:rsidRDefault="000D2F0A" w:rsidP="000D2F0A">
                          <w:pPr>
                            <w:spacing w:after="0" w:line="240" w:lineRule="auto"/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</w:pPr>
                          <w:r w:rsidRPr="000D2F0A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>Applicatio</w:t>
                          </w:r>
                          <w:r w:rsidR="00891448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 xml:space="preserve">n for </w:t>
                          </w:r>
                          <w:r w:rsidR="00B10AC9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>Scholarship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83609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4.9pt;margin-top:.85pt;width:326pt;height:6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" stroked="f" strokeweight="1pt">
              <v:fill opacity="0"/>
              <v:textbox>
                <w:txbxContent>
                  <w:p w14:paraId="4E75D76D" w14:textId="5A819FE5" w:rsidR="00DF49A8" w:rsidRPr="008E6AF2" w:rsidRDefault="00A67657" w:rsidP="00DF49A8">
                    <w:pPr>
                      <w:spacing w:after="0" w:line="240" w:lineRule="auto"/>
                      <w:rPr>
                        <w:rFonts w:ascii="Arial Narrow" w:hAnsi="Arial Narrow"/>
                        <w:sz w:val="24"/>
                        <w:szCs w:val="24"/>
                      </w:rPr>
                    </w:pPr>
                    <w:r w:rsidRPr="008E6AF2">
                      <w:rPr>
                        <w:rFonts w:ascii="Arial Narrow" w:hAnsi="Arial Narrow"/>
                        <w:sz w:val="24"/>
                        <w:szCs w:val="24"/>
                      </w:rPr>
                      <w:t>School of Research</w:t>
                    </w:r>
                  </w:p>
                  <w:p w14:paraId="19D64618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4C4BC3DC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11A5B128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1C8A0408" w14:textId="32CD682A" w:rsidR="00DF49A8" w:rsidRPr="00DF49A8" w:rsidRDefault="000D2F0A" w:rsidP="000D2F0A">
                    <w:pPr>
                      <w:spacing w:after="0" w:line="240" w:lineRule="auto"/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</w:pPr>
                    <w:r w:rsidRPr="000D2F0A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>Applicatio</w:t>
                    </w:r>
                    <w:r w:rsidR="00891448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 xml:space="preserve">n for </w:t>
                    </w:r>
                    <w:r w:rsidR="00B10AC9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>Scholarship</w:t>
                    </w:r>
                  </w:p>
                </w:txbxContent>
              </v:textbox>
            </v:shape>
          </w:pict>
        </mc:Fallback>
      </mc:AlternateContent>
    </w:r>
    <w:r w:rsidR="00987F9D">
      <w:rPr>
        <w:noProof/>
      </w:rPr>
      <w:drawing>
        <wp:inline distT="0" distB="0" distL="0" distR="0" wp14:anchorId="3E882E8A" wp14:editId="48FA1C57">
          <wp:extent cx="1591277" cy="807720"/>
          <wp:effectExtent l="0" t="0" r="9525" b="0"/>
          <wp:docPr id="199096008" name="Picture 2" descr="A black and red sign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096008" name="Picture 2" descr="A black and red sign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715" cy="8186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CAEECC" w14:textId="77777777" w:rsidR="00DF49A8" w:rsidRPr="00DF49A8" w:rsidRDefault="00DF49A8">
    <w:pPr>
      <w:pStyle w:val="Header"/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EC54B" w14:textId="77777777" w:rsidR="00987F9D" w:rsidRDefault="00987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A4FD1"/>
    <w:multiLevelType w:val="hybridMultilevel"/>
    <w:tmpl w:val="6C4AD9F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52200"/>
    <w:multiLevelType w:val="hybridMultilevel"/>
    <w:tmpl w:val="35AC9618"/>
    <w:lvl w:ilvl="0" w:tplc="4EAA668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D6B1B"/>
    <w:multiLevelType w:val="hybridMultilevel"/>
    <w:tmpl w:val="8290728A"/>
    <w:lvl w:ilvl="0" w:tplc="EE1EBA5A">
      <w:numFmt w:val="bullet"/>
      <w:lvlText w:val=""/>
      <w:lvlJc w:val="left"/>
      <w:pPr>
        <w:ind w:left="720" w:hanging="360"/>
      </w:pPr>
      <w:rPr>
        <w:rFonts w:ascii="Wingdings" w:eastAsiaTheme="minorEastAsia" w:hAnsi="Wingdings" w:cs="Arial"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A4635E"/>
    <w:multiLevelType w:val="hybridMultilevel"/>
    <w:tmpl w:val="35AC9618"/>
    <w:lvl w:ilvl="0" w:tplc="4EAA668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289385">
    <w:abstractNumId w:val="0"/>
  </w:num>
  <w:num w:numId="2" w16cid:durableId="1632128383">
    <w:abstractNumId w:val="3"/>
  </w:num>
  <w:num w:numId="3" w16cid:durableId="754517614">
    <w:abstractNumId w:val="1"/>
  </w:num>
  <w:num w:numId="4" w16cid:durableId="2067530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zEzMzE1MTK1NLZU0lEKTi0uzszPAykwqgUA15RCfywAAAA="/>
  </w:docVars>
  <w:rsids>
    <w:rsidRoot w:val="00FD032D"/>
    <w:rsid w:val="000036E5"/>
    <w:rsid w:val="00014419"/>
    <w:rsid w:val="00021CEB"/>
    <w:rsid w:val="0003162C"/>
    <w:rsid w:val="00057618"/>
    <w:rsid w:val="00070227"/>
    <w:rsid w:val="000837F0"/>
    <w:rsid w:val="00097157"/>
    <w:rsid w:val="000C453A"/>
    <w:rsid w:val="000D2F0A"/>
    <w:rsid w:val="000F7698"/>
    <w:rsid w:val="00106621"/>
    <w:rsid w:val="001363A7"/>
    <w:rsid w:val="001418AD"/>
    <w:rsid w:val="001431F6"/>
    <w:rsid w:val="0015018E"/>
    <w:rsid w:val="00192724"/>
    <w:rsid w:val="0019786A"/>
    <w:rsid w:val="001A28CF"/>
    <w:rsid w:val="001C6B33"/>
    <w:rsid w:val="001D7562"/>
    <w:rsid w:val="001E0257"/>
    <w:rsid w:val="0021776C"/>
    <w:rsid w:val="00226C73"/>
    <w:rsid w:val="002322DC"/>
    <w:rsid w:val="0025464B"/>
    <w:rsid w:val="0027022E"/>
    <w:rsid w:val="00287585"/>
    <w:rsid w:val="002979AC"/>
    <w:rsid w:val="002D1713"/>
    <w:rsid w:val="002D7F1D"/>
    <w:rsid w:val="00305244"/>
    <w:rsid w:val="00305521"/>
    <w:rsid w:val="00326485"/>
    <w:rsid w:val="00341613"/>
    <w:rsid w:val="0034234C"/>
    <w:rsid w:val="00356970"/>
    <w:rsid w:val="00386BB3"/>
    <w:rsid w:val="003B723A"/>
    <w:rsid w:val="003C3680"/>
    <w:rsid w:val="003D50D5"/>
    <w:rsid w:val="003F4BAD"/>
    <w:rsid w:val="00403EAE"/>
    <w:rsid w:val="00412254"/>
    <w:rsid w:val="00412E3F"/>
    <w:rsid w:val="004375F9"/>
    <w:rsid w:val="00480EAB"/>
    <w:rsid w:val="004A06D7"/>
    <w:rsid w:val="004C1559"/>
    <w:rsid w:val="004C61A0"/>
    <w:rsid w:val="004C6A9C"/>
    <w:rsid w:val="004E1F85"/>
    <w:rsid w:val="004E5516"/>
    <w:rsid w:val="004E79B2"/>
    <w:rsid w:val="0051048E"/>
    <w:rsid w:val="00524249"/>
    <w:rsid w:val="00542E15"/>
    <w:rsid w:val="005460F8"/>
    <w:rsid w:val="00557C22"/>
    <w:rsid w:val="00567979"/>
    <w:rsid w:val="0059384E"/>
    <w:rsid w:val="005A4C7A"/>
    <w:rsid w:val="005B0E35"/>
    <w:rsid w:val="005C1543"/>
    <w:rsid w:val="005D61A9"/>
    <w:rsid w:val="005D6DDC"/>
    <w:rsid w:val="005F08FD"/>
    <w:rsid w:val="0060193F"/>
    <w:rsid w:val="00605A14"/>
    <w:rsid w:val="00613E9E"/>
    <w:rsid w:val="006427AD"/>
    <w:rsid w:val="00661DB3"/>
    <w:rsid w:val="006676E2"/>
    <w:rsid w:val="00684322"/>
    <w:rsid w:val="006A6606"/>
    <w:rsid w:val="006D0729"/>
    <w:rsid w:val="006F1B49"/>
    <w:rsid w:val="00702B78"/>
    <w:rsid w:val="00704870"/>
    <w:rsid w:val="00731A07"/>
    <w:rsid w:val="0074364D"/>
    <w:rsid w:val="00753D5A"/>
    <w:rsid w:val="007555EE"/>
    <w:rsid w:val="00766608"/>
    <w:rsid w:val="00771781"/>
    <w:rsid w:val="007845F6"/>
    <w:rsid w:val="007A1A52"/>
    <w:rsid w:val="007B419D"/>
    <w:rsid w:val="007C1A7F"/>
    <w:rsid w:val="007C57C4"/>
    <w:rsid w:val="007D19D0"/>
    <w:rsid w:val="007F7A2D"/>
    <w:rsid w:val="00800ABD"/>
    <w:rsid w:val="00800FEF"/>
    <w:rsid w:val="00833010"/>
    <w:rsid w:val="00851881"/>
    <w:rsid w:val="00860B67"/>
    <w:rsid w:val="00874265"/>
    <w:rsid w:val="00886CD1"/>
    <w:rsid w:val="00891448"/>
    <w:rsid w:val="00892024"/>
    <w:rsid w:val="008C0B46"/>
    <w:rsid w:val="008D37A3"/>
    <w:rsid w:val="008E05DB"/>
    <w:rsid w:val="008E4438"/>
    <w:rsid w:val="008E6AF2"/>
    <w:rsid w:val="008E7096"/>
    <w:rsid w:val="00911365"/>
    <w:rsid w:val="0091691C"/>
    <w:rsid w:val="00924C06"/>
    <w:rsid w:val="0093586B"/>
    <w:rsid w:val="009741AD"/>
    <w:rsid w:val="009754A6"/>
    <w:rsid w:val="00987F9D"/>
    <w:rsid w:val="009D7F73"/>
    <w:rsid w:val="00A0002A"/>
    <w:rsid w:val="00A007A7"/>
    <w:rsid w:val="00A54A1F"/>
    <w:rsid w:val="00A67657"/>
    <w:rsid w:val="00A82A65"/>
    <w:rsid w:val="00AD2788"/>
    <w:rsid w:val="00B10AC9"/>
    <w:rsid w:val="00B23BF5"/>
    <w:rsid w:val="00B242DE"/>
    <w:rsid w:val="00B733C0"/>
    <w:rsid w:val="00B80689"/>
    <w:rsid w:val="00B911A3"/>
    <w:rsid w:val="00BC64C4"/>
    <w:rsid w:val="00BD31F2"/>
    <w:rsid w:val="00BD6E14"/>
    <w:rsid w:val="00BE0CB2"/>
    <w:rsid w:val="00C10845"/>
    <w:rsid w:val="00C20510"/>
    <w:rsid w:val="00C41E08"/>
    <w:rsid w:val="00C5356C"/>
    <w:rsid w:val="00C57898"/>
    <w:rsid w:val="00CA2AD8"/>
    <w:rsid w:val="00CA3D4D"/>
    <w:rsid w:val="00CD4A7D"/>
    <w:rsid w:val="00CD7C95"/>
    <w:rsid w:val="00D17258"/>
    <w:rsid w:val="00D32EA6"/>
    <w:rsid w:val="00D42E76"/>
    <w:rsid w:val="00D60144"/>
    <w:rsid w:val="00D62F0E"/>
    <w:rsid w:val="00D75394"/>
    <w:rsid w:val="00D93FB7"/>
    <w:rsid w:val="00DC3480"/>
    <w:rsid w:val="00DD2559"/>
    <w:rsid w:val="00DF49A8"/>
    <w:rsid w:val="00E07F97"/>
    <w:rsid w:val="00E103BD"/>
    <w:rsid w:val="00E36F14"/>
    <w:rsid w:val="00E471B7"/>
    <w:rsid w:val="00E60CF3"/>
    <w:rsid w:val="00E856D1"/>
    <w:rsid w:val="00E90560"/>
    <w:rsid w:val="00E90D71"/>
    <w:rsid w:val="00E94E94"/>
    <w:rsid w:val="00E965C7"/>
    <w:rsid w:val="00E9708C"/>
    <w:rsid w:val="00EC042D"/>
    <w:rsid w:val="00EC575D"/>
    <w:rsid w:val="00EE3FAE"/>
    <w:rsid w:val="00F504A3"/>
    <w:rsid w:val="00F673B7"/>
    <w:rsid w:val="00F8404D"/>
    <w:rsid w:val="00F9718C"/>
    <w:rsid w:val="00FA3D32"/>
    <w:rsid w:val="00FB6733"/>
    <w:rsid w:val="00FD032D"/>
    <w:rsid w:val="00FD6A72"/>
    <w:rsid w:val="00FE1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DF86B"/>
  <w15:docId w15:val="{0ED447D0-A435-4271-B30F-7959C63B2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4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03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D032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3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32D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FD032D"/>
    <w:rPr>
      <w:rFonts w:ascii="Arial Narrow" w:hAnsi="Arial Narrow"/>
      <w:sz w:val="18"/>
    </w:rPr>
  </w:style>
  <w:style w:type="paragraph" w:styleId="Header">
    <w:name w:val="header"/>
    <w:basedOn w:val="Normal"/>
    <w:link w:val="HeaderChar"/>
    <w:uiPriority w:val="99"/>
    <w:unhideWhenUsed/>
    <w:rsid w:val="00911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365"/>
  </w:style>
  <w:style w:type="paragraph" w:styleId="Footer">
    <w:name w:val="footer"/>
    <w:basedOn w:val="Normal"/>
    <w:link w:val="FooterChar"/>
    <w:uiPriority w:val="99"/>
    <w:unhideWhenUsed/>
    <w:rsid w:val="00911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365"/>
  </w:style>
  <w:style w:type="character" w:customStyle="1" w:styleId="Style2">
    <w:name w:val="Style2"/>
    <w:basedOn w:val="DefaultParagraphFont"/>
    <w:uiPriority w:val="1"/>
    <w:rsid w:val="00CA2AD8"/>
    <w:rPr>
      <w:color w:val="auto"/>
    </w:rPr>
  </w:style>
  <w:style w:type="character" w:styleId="Hyperlink">
    <w:name w:val="Hyperlink"/>
    <w:basedOn w:val="DefaultParagraphFont"/>
    <w:uiPriority w:val="99"/>
    <w:unhideWhenUsed/>
    <w:rsid w:val="00D42E7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193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D4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A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A7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676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31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hdradmission@swinburne.edu.my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545CA1272D744CBAC20483A95A79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546FF-ABE4-4D8D-A297-EBB9D7719759}"/>
      </w:docPartPr>
      <w:docPartBody>
        <w:p w:rsidR="00FC76A3" w:rsidRDefault="00D6378C" w:rsidP="00D6378C">
          <w:pPr>
            <w:pStyle w:val="6545CA1272D744CBAC20483A95A7993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B8949-79D7-4177-BEE9-6206E7602070}"/>
      </w:docPartPr>
      <w:docPartBody>
        <w:p w:rsidR="00FC76A3" w:rsidRDefault="00D6378C">
          <w:r w:rsidRPr="009D2291">
            <w:rPr>
              <w:rStyle w:val="PlaceholderText"/>
            </w:rPr>
            <w:t>Click here to enter a date.</w:t>
          </w:r>
        </w:p>
      </w:docPartBody>
    </w:docPart>
    <w:docPart>
      <w:docPartPr>
        <w:name w:val="91A59334BBBF47D680353AC5EBCA1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AB022-CC78-44A8-ACD9-08A613BDDDCE}"/>
      </w:docPartPr>
      <w:docPartBody>
        <w:p w:rsidR="00FC76A3" w:rsidRDefault="00D6378C" w:rsidP="00D6378C">
          <w:pPr>
            <w:pStyle w:val="91A59334BBBF47D680353AC5EBCA159F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AE1C676A27847FFBFAE40B8886C2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99656-0507-4D3E-BD58-7C046684A1F8}"/>
      </w:docPartPr>
      <w:docPartBody>
        <w:p w:rsidR="00FC76A3" w:rsidRDefault="00D6378C" w:rsidP="00D6378C">
          <w:pPr>
            <w:pStyle w:val="AAE1C676A27847FFBFAE40B8886C2635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D27F0EE148D469CBD98A4F780BA3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78CA3-3D3E-42ED-80A2-54D95FDB2B83}"/>
      </w:docPartPr>
      <w:docPartBody>
        <w:p w:rsidR="000607F2" w:rsidRDefault="00D71CCB" w:rsidP="00D71CCB">
          <w:pPr>
            <w:pStyle w:val="FD27F0EE148D469CBD98A4F780BA397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963702D2CB6A40E2A29414E3CA3EE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5CC12-BC0F-4453-99C2-F7CFD1E1FD19}"/>
      </w:docPartPr>
      <w:docPartBody>
        <w:p w:rsidR="000607F2" w:rsidRDefault="00D71CCB" w:rsidP="00D71CCB">
          <w:pPr>
            <w:pStyle w:val="963702D2CB6A40E2A29414E3CA3EEEC0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7A96A0EF91A49D1862CCC1B9D481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3FFFC-F9C6-4E75-AF34-DAA99E26129A}"/>
      </w:docPartPr>
      <w:docPartBody>
        <w:p w:rsidR="000607F2" w:rsidRDefault="00D71CCB" w:rsidP="00D71CCB">
          <w:pPr>
            <w:pStyle w:val="D7A96A0EF91A49D1862CCC1B9D481F2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88DC0E69C61B4934AB299900D94C8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1C253-34AD-4A10-BA38-83F8A488A145}"/>
      </w:docPartPr>
      <w:docPartBody>
        <w:p w:rsidR="000607F2" w:rsidRDefault="00D71CCB" w:rsidP="00D71CCB">
          <w:pPr>
            <w:pStyle w:val="88DC0E69C61B4934AB299900D94C810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7FE0DF9C198B4482BD20998345499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D5A94-5CBE-4D82-B762-76FED098D01D}"/>
      </w:docPartPr>
      <w:docPartBody>
        <w:p w:rsidR="000607F2" w:rsidRDefault="00D71CCB" w:rsidP="00D71CCB">
          <w:pPr>
            <w:pStyle w:val="7FE0DF9C198B4482BD209983454998C5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DB48DFEA2EF4D8BA355E80CE8AF2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173C3-E095-49CF-BA0A-90164E3E82EE}"/>
      </w:docPartPr>
      <w:docPartBody>
        <w:p w:rsidR="000607F2" w:rsidRDefault="00D71CCB" w:rsidP="00D71CCB">
          <w:pPr>
            <w:pStyle w:val="1DB48DFEA2EF4D8BA355E80CE8AF2C73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3A57544560D34D10B9CB7C5451F0C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ADF8-8D7F-4F40-891E-31B75BCE8F23}"/>
      </w:docPartPr>
      <w:docPartBody>
        <w:p w:rsidR="000607F2" w:rsidRDefault="00D71CCB" w:rsidP="00D71CCB">
          <w:pPr>
            <w:pStyle w:val="3A57544560D34D10B9CB7C5451F0CBA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6662A6F78C34851BCCF043484864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5E00-2B54-4C95-97D5-6A267A5050EB}"/>
      </w:docPartPr>
      <w:docPartBody>
        <w:p w:rsidR="000607F2" w:rsidRDefault="00D71CCB" w:rsidP="00D71CCB">
          <w:pPr>
            <w:pStyle w:val="16662A6F78C34851BCCF043484864FF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037168BD1B2416FA65CD94068B21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23CA8-886D-4F72-B850-280ED29D054C}"/>
      </w:docPartPr>
      <w:docPartBody>
        <w:p w:rsidR="000607F2" w:rsidRDefault="00D71CCB" w:rsidP="00D71CCB">
          <w:pPr>
            <w:pStyle w:val="4037168BD1B2416FA65CD94068B215A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507A058C68D4694B4FA4E2288153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4A9DF-939A-44F8-A8AD-39FA9E990FED}"/>
      </w:docPartPr>
      <w:docPartBody>
        <w:p w:rsidR="000607F2" w:rsidRDefault="00D71CCB" w:rsidP="00D71CCB">
          <w:pPr>
            <w:pStyle w:val="D507A058C68D4694B4FA4E2288153CD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03D8CDBC75E4355A02CF1CC3A709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64BE-F86F-4F22-AC0B-0F2790D495AC}"/>
      </w:docPartPr>
      <w:docPartBody>
        <w:p w:rsidR="000607F2" w:rsidRDefault="00D71CCB" w:rsidP="00D71CCB">
          <w:pPr>
            <w:pStyle w:val="F03D8CDBC75E4355A02CF1CC3A70974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0055B504BF4145959B85C56275FA9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694DF-14CB-413F-B0B9-41BAC02BFE64}"/>
      </w:docPartPr>
      <w:docPartBody>
        <w:p w:rsidR="000607F2" w:rsidRDefault="00D71CCB" w:rsidP="00D71CCB">
          <w:pPr>
            <w:pStyle w:val="0055B504BF4145959B85C56275FA9B7B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6E280EC50033420F99C497FDE47DB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D8A5-CE8B-444D-9E22-3B35D0FCFDED}"/>
      </w:docPartPr>
      <w:docPartBody>
        <w:p w:rsidR="000607F2" w:rsidRDefault="00D71CCB" w:rsidP="00D71CCB">
          <w:pPr>
            <w:pStyle w:val="6E280EC50033420F99C497FDE47DB38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118E991AF7344E4BCC665CC455F0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58569-54D8-4A01-9F08-0867FAF46606}"/>
      </w:docPartPr>
      <w:docPartBody>
        <w:p w:rsidR="000607F2" w:rsidRDefault="00D71CCB" w:rsidP="00D71CCB">
          <w:pPr>
            <w:pStyle w:val="A118E991AF7344E4BCC665CC455F0BB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E512D7239A04DBABD9A7DEBF7AB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3560C-B4FD-4971-BBF5-4F0AD53D36BF}"/>
      </w:docPartPr>
      <w:docPartBody>
        <w:p w:rsidR="000607F2" w:rsidRDefault="00D71CCB" w:rsidP="00D71CCB">
          <w:pPr>
            <w:pStyle w:val="AE512D7239A04DBABD9A7DEBF7ABAEB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5178721FE48241ABB6A71ECEF60BE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676C8-DDCD-4DDB-B657-051601B4C909}"/>
      </w:docPartPr>
      <w:docPartBody>
        <w:p w:rsidR="000607F2" w:rsidRDefault="00D71CCB" w:rsidP="00D71CCB">
          <w:pPr>
            <w:pStyle w:val="5178721FE48241ABB6A71ECEF60BEC6F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958EC20CF6D646BDBBF6A9A4B5EDE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94887-1263-4FBE-8768-E4AD5DCB1E17}"/>
      </w:docPartPr>
      <w:docPartBody>
        <w:p w:rsidR="000607F2" w:rsidRDefault="00D71CCB" w:rsidP="00D71CCB">
          <w:pPr>
            <w:pStyle w:val="958EC20CF6D646BDBBF6A9A4B5EDEFA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02700769C4246A0ACAB208021178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79CB2-EC19-4147-9448-5046C4267195}"/>
      </w:docPartPr>
      <w:docPartBody>
        <w:p w:rsidR="000607F2" w:rsidRDefault="00D71CCB" w:rsidP="00D71CCB">
          <w:pPr>
            <w:pStyle w:val="F02700769C4246A0ACAB20802117841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00D3DDE0FC6423BA1895C9041AF8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2ED0F-2D90-46A5-92A0-0F19444A8A72}"/>
      </w:docPartPr>
      <w:docPartBody>
        <w:p w:rsidR="000607F2" w:rsidRDefault="00D71CCB" w:rsidP="00D71CCB">
          <w:pPr>
            <w:pStyle w:val="100D3DDE0FC6423BA1895C9041AF8EA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FE7D550F8F843359D2CAB78F4254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83A0F-D138-4B1B-9AA7-C668FB397087}"/>
      </w:docPartPr>
      <w:docPartBody>
        <w:p w:rsidR="000607F2" w:rsidRDefault="00D71CCB" w:rsidP="00D71CCB">
          <w:pPr>
            <w:pStyle w:val="AFE7D550F8F843359D2CAB78F425458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A2BEFF2450646D2AC59DA45688AD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6B5CA-0303-4506-9691-31BE8635353E}"/>
      </w:docPartPr>
      <w:docPartBody>
        <w:p w:rsidR="00CB3BE4" w:rsidRDefault="00116958" w:rsidP="00116958">
          <w:pPr>
            <w:pStyle w:val="DA2BEFF2450646D2AC59DA45688AD17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7E416D54B71043389002368A495B4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BD0F3-A94F-461C-9C39-64013D3D0917}"/>
      </w:docPartPr>
      <w:docPartBody>
        <w:p w:rsidR="00CB3BE4" w:rsidRDefault="00116958" w:rsidP="00116958">
          <w:pPr>
            <w:pStyle w:val="7E416D54B71043389002368A495B4A9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5F570D0022FD4581BA62CF28EB2E2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194A9-EE82-4E45-9F0F-C8F0F6FFEA93}"/>
      </w:docPartPr>
      <w:docPartBody>
        <w:p w:rsidR="00CB3BE4" w:rsidRDefault="00116958" w:rsidP="00116958">
          <w:pPr>
            <w:pStyle w:val="5F570D0022FD4581BA62CF28EB2E218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326C8A2BED9407597C6ADEA1CA80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19E77-3A0F-4AC0-987C-17BD2094FF7D}"/>
      </w:docPartPr>
      <w:docPartBody>
        <w:p w:rsidR="00CB3BE4" w:rsidRDefault="00116958" w:rsidP="00116958">
          <w:pPr>
            <w:pStyle w:val="4326C8A2BED9407597C6ADEA1CA80961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1CA9E77E5804C39AF73929EE67D8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30163-A305-4424-8B00-5BF8403DA2D5}"/>
      </w:docPartPr>
      <w:docPartBody>
        <w:p w:rsidR="00CB3BE4" w:rsidRDefault="00116958" w:rsidP="00116958">
          <w:pPr>
            <w:pStyle w:val="F1CA9E77E5804C39AF73929EE67D8CD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B42660B22B645BC9C17BE90BC468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50DB7-3E5B-4D06-A932-553192312CBF}"/>
      </w:docPartPr>
      <w:docPartBody>
        <w:p w:rsidR="002864FF" w:rsidRDefault="00CB3BE4" w:rsidP="00CB3BE4">
          <w:pPr>
            <w:pStyle w:val="AB42660B22B645BC9C17BE90BC468F71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2D105D958193454A99F5D3B0A185D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B5822-18D4-477E-8BA9-50B7E2CE7D91}"/>
      </w:docPartPr>
      <w:docPartBody>
        <w:p w:rsidR="00B159F0" w:rsidRDefault="00955371" w:rsidP="00955371">
          <w:pPr>
            <w:pStyle w:val="2D105D958193454A99F5D3B0A185D98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6FF3579215124FBEA4A92C76372A4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A5622-B424-4692-BA38-3BA7DDBCB6F9}"/>
      </w:docPartPr>
      <w:docPartBody>
        <w:p w:rsidR="002D377D" w:rsidRDefault="00B159F0" w:rsidP="00B159F0">
          <w:pPr>
            <w:pStyle w:val="6FF3579215124FBEA4A92C76372A4F6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454752BDCAB471B9044DA27DAFA3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1EA6B-1056-4163-9E6C-2F62B281341A}"/>
      </w:docPartPr>
      <w:docPartBody>
        <w:p w:rsidR="002D377D" w:rsidRDefault="00B159F0" w:rsidP="00B159F0">
          <w:pPr>
            <w:pStyle w:val="4454752BDCAB471B9044DA27DAFA3457"/>
          </w:pPr>
          <w:r w:rsidRPr="009D229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6378C"/>
    <w:rsid w:val="000607F2"/>
    <w:rsid w:val="00116958"/>
    <w:rsid w:val="00236B00"/>
    <w:rsid w:val="002864FF"/>
    <w:rsid w:val="002D377D"/>
    <w:rsid w:val="00387101"/>
    <w:rsid w:val="005608E3"/>
    <w:rsid w:val="00680E4B"/>
    <w:rsid w:val="00692911"/>
    <w:rsid w:val="006D69AC"/>
    <w:rsid w:val="006F7A56"/>
    <w:rsid w:val="007E2205"/>
    <w:rsid w:val="008153F9"/>
    <w:rsid w:val="00955371"/>
    <w:rsid w:val="00AF1D41"/>
    <w:rsid w:val="00B159F0"/>
    <w:rsid w:val="00B50173"/>
    <w:rsid w:val="00B80689"/>
    <w:rsid w:val="00C20055"/>
    <w:rsid w:val="00C62394"/>
    <w:rsid w:val="00CB3BE4"/>
    <w:rsid w:val="00CC5B93"/>
    <w:rsid w:val="00D6378C"/>
    <w:rsid w:val="00D71CCB"/>
    <w:rsid w:val="00D94931"/>
    <w:rsid w:val="00DB435F"/>
    <w:rsid w:val="00EA1ED2"/>
    <w:rsid w:val="00EC316A"/>
    <w:rsid w:val="00FC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59F0"/>
    <w:rPr>
      <w:color w:val="808080"/>
    </w:rPr>
  </w:style>
  <w:style w:type="paragraph" w:customStyle="1" w:styleId="6545CA1272D744CBAC20483A95A79934">
    <w:name w:val="6545CA1272D744CBAC20483A95A79934"/>
    <w:rsid w:val="00D6378C"/>
  </w:style>
  <w:style w:type="paragraph" w:customStyle="1" w:styleId="91A59334BBBF47D680353AC5EBCA159F">
    <w:name w:val="91A59334BBBF47D680353AC5EBCA159F"/>
    <w:rsid w:val="00D6378C"/>
  </w:style>
  <w:style w:type="paragraph" w:customStyle="1" w:styleId="AAE1C676A27847FFBFAE40B8886C2635">
    <w:name w:val="AAE1C676A27847FFBFAE40B8886C2635"/>
    <w:rsid w:val="00D6378C"/>
  </w:style>
  <w:style w:type="paragraph" w:customStyle="1" w:styleId="FD27F0EE148D469CBD98A4F780BA397D">
    <w:name w:val="FD27F0EE148D469CBD98A4F780BA397D"/>
    <w:rsid w:val="00D71CCB"/>
    <w:pPr>
      <w:spacing w:after="160" w:line="259" w:lineRule="auto"/>
    </w:pPr>
    <w:rPr>
      <w:lang w:eastAsia="en-MY"/>
    </w:rPr>
  </w:style>
  <w:style w:type="paragraph" w:customStyle="1" w:styleId="963702D2CB6A40E2A29414E3CA3EEEC0">
    <w:name w:val="963702D2CB6A40E2A29414E3CA3EEEC0"/>
    <w:rsid w:val="00D71CCB"/>
    <w:pPr>
      <w:spacing w:after="160" w:line="259" w:lineRule="auto"/>
    </w:pPr>
    <w:rPr>
      <w:lang w:eastAsia="en-MY"/>
    </w:rPr>
  </w:style>
  <w:style w:type="paragraph" w:customStyle="1" w:styleId="D7A96A0EF91A49D1862CCC1B9D481F2D">
    <w:name w:val="D7A96A0EF91A49D1862CCC1B9D481F2D"/>
    <w:rsid w:val="00D71CCB"/>
    <w:pPr>
      <w:spacing w:after="160" w:line="259" w:lineRule="auto"/>
    </w:pPr>
    <w:rPr>
      <w:lang w:eastAsia="en-MY"/>
    </w:rPr>
  </w:style>
  <w:style w:type="paragraph" w:customStyle="1" w:styleId="88DC0E69C61B4934AB299900D94C8109">
    <w:name w:val="88DC0E69C61B4934AB299900D94C8109"/>
    <w:rsid w:val="00D71CCB"/>
    <w:pPr>
      <w:spacing w:after="160" w:line="259" w:lineRule="auto"/>
    </w:pPr>
    <w:rPr>
      <w:lang w:eastAsia="en-MY"/>
    </w:rPr>
  </w:style>
  <w:style w:type="paragraph" w:customStyle="1" w:styleId="7FE0DF9C198B4482BD209983454998C5">
    <w:name w:val="7FE0DF9C198B4482BD209983454998C5"/>
    <w:rsid w:val="00D71CCB"/>
    <w:pPr>
      <w:spacing w:after="160" w:line="259" w:lineRule="auto"/>
    </w:pPr>
    <w:rPr>
      <w:lang w:eastAsia="en-MY"/>
    </w:rPr>
  </w:style>
  <w:style w:type="paragraph" w:customStyle="1" w:styleId="1DB48DFEA2EF4D8BA355E80CE8AF2C73">
    <w:name w:val="1DB48DFEA2EF4D8BA355E80CE8AF2C73"/>
    <w:rsid w:val="00D71CCB"/>
    <w:pPr>
      <w:spacing w:after="160" w:line="259" w:lineRule="auto"/>
    </w:pPr>
    <w:rPr>
      <w:lang w:eastAsia="en-MY"/>
    </w:rPr>
  </w:style>
  <w:style w:type="paragraph" w:customStyle="1" w:styleId="3A57544560D34D10B9CB7C5451F0CBA2">
    <w:name w:val="3A57544560D34D10B9CB7C5451F0CBA2"/>
    <w:rsid w:val="00D71CCB"/>
    <w:pPr>
      <w:spacing w:after="160" w:line="259" w:lineRule="auto"/>
    </w:pPr>
    <w:rPr>
      <w:lang w:eastAsia="en-MY"/>
    </w:rPr>
  </w:style>
  <w:style w:type="paragraph" w:customStyle="1" w:styleId="16662A6F78C34851BCCF043484864FF6">
    <w:name w:val="16662A6F78C34851BCCF043484864FF6"/>
    <w:rsid w:val="00D71CCB"/>
    <w:pPr>
      <w:spacing w:after="160" w:line="259" w:lineRule="auto"/>
    </w:pPr>
    <w:rPr>
      <w:lang w:eastAsia="en-MY"/>
    </w:rPr>
  </w:style>
  <w:style w:type="paragraph" w:customStyle="1" w:styleId="4037168BD1B2416FA65CD94068B215A2">
    <w:name w:val="4037168BD1B2416FA65CD94068B215A2"/>
    <w:rsid w:val="00D71CCB"/>
    <w:pPr>
      <w:spacing w:after="160" w:line="259" w:lineRule="auto"/>
    </w:pPr>
    <w:rPr>
      <w:lang w:eastAsia="en-MY"/>
    </w:rPr>
  </w:style>
  <w:style w:type="paragraph" w:customStyle="1" w:styleId="D507A058C68D4694B4FA4E2288153CDE">
    <w:name w:val="D507A058C68D4694B4FA4E2288153CDE"/>
    <w:rsid w:val="00D71CCB"/>
    <w:pPr>
      <w:spacing w:after="160" w:line="259" w:lineRule="auto"/>
    </w:pPr>
    <w:rPr>
      <w:lang w:eastAsia="en-MY"/>
    </w:rPr>
  </w:style>
  <w:style w:type="paragraph" w:customStyle="1" w:styleId="F03D8CDBC75E4355A02CF1CC3A70974A">
    <w:name w:val="F03D8CDBC75E4355A02CF1CC3A70974A"/>
    <w:rsid w:val="00D71CCB"/>
    <w:pPr>
      <w:spacing w:after="160" w:line="259" w:lineRule="auto"/>
    </w:pPr>
    <w:rPr>
      <w:lang w:eastAsia="en-MY"/>
    </w:rPr>
  </w:style>
  <w:style w:type="paragraph" w:customStyle="1" w:styleId="0055B504BF4145959B85C56275FA9B7B">
    <w:name w:val="0055B504BF4145959B85C56275FA9B7B"/>
    <w:rsid w:val="00D71CCB"/>
    <w:pPr>
      <w:spacing w:after="160" w:line="259" w:lineRule="auto"/>
    </w:pPr>
    <w:rPr>
      <w:lang w:eastAsia="en-MY"/>
    </w:rPr>
  </w:style>
  <w:style w:type="paragraph" w:customStyle="1" w:styleId="6E280EC50033420F99C497FDE47DB38A">
    <w:name w:val="6E280EC50033420F99C497FDE47DB38A"/>
    <w:rsid w:val="00D71CCB"/>
    <w:pPr>
      <w:spacing w:after="160" w:line="259" w:lineRule="auto"/>
    </w:pPr>
    <w:rPr>
      <w:lang w:eastAsia="en-MY"/>
    </w:rPr>
  </w:style>
  <w:style w:type="paragraph" w:customStyle="1" w:styleId="A118E991AF7344E4BCC665CC455F0BBD">
    <w:name w:val="A118E991AF7344E4BCC665CC455F0BBD"/>
    <w:rsid w:val="00D71CCB"/>
    <w:pPr>
      <w:spacing w:after="160" w:line="259" w:lineRule="auto"/>
    </w:pPr>
    <w:rPr>
      <w:lang w:eastAsia="en-MY"/>
    </w:rPr>
  </w:style>
  <w:style w:type="paragraph" w:customStyle="1" w:styleId="AE512D7239A04DBABD9A7DEBF7ABAEBA">
    <w:name w:val="AE512D7239A04DBABD9A7DEBF7ABAEBA"/>
    <w:rsid w:val="00D71CCB"/>
    <w:pPr>
      <w:spacing w:after="160" w:line="259" w:lineRule="auto"/>
    </w:pPr>
    <w:rPr>
      <w:lang w:eastAsia="en-MY"/>
    </w:rPr>
  </w:style>
  <w:style w:type="paragraph" w:customStyle="1" w:styleId="5178721FE48241ABB6A71ECEF60BEC6F">
    <w:name w:val="5178721FE48241ABB6A71ECEF60BEC6F"/>
    <w:rsid w:val="00D71CCB"/>
    <w:pPr>
      <w:spacing w:after="160" w:line="259" w:lineRule="auto"/>
    </w:pPr>
    <w:rPr>
      <w:lang w:eastAsia="en-MY"/>
    </w:rPr>
  </w:style>
  <w:style w:type="paragraph" w:customStyle="1" w:styleId="958EC20CF6D646BDBBF6A9A4B5EDEFA4">
    <w:name w:val="958EC20CF6D646BDBBF6A9A4B5EDEFA4"/>
    <w:rsid w:val="00D71CCB"/>
    <w:pPr>
      <w:spacing w:after="160" w:line="259" w:lineRule="auto"/>
    </w:pPr>
    <w:rPr>
      <w:lang w:eastAsia="en-MY"/>
    </w:rPr>
  </w:style>
  <w:style w:type="paragraph" w:customStyle="1" w:styleId="F02700769C4246A0ACAB20802117841A">
    <w:name w:val="F02700769C4246A0ACAB20802117841A"/>
    <w:rsid w:val="00D71CCB"/>
    <w:pPr>
      <w:spacing w:after="160" w:line="259" w:lineRule="auto"/>
    </w:pPr>
    <w:rPr>
      <w:lang w:eastAsia="en-MY"/>
    </w:rPr>
  </w:style>
  <w:style w:type="paragraph" w:customStyle="1" w:styleId="100D3DDE0FC6423BA1895C9041AF8EA6">
    <w:name w:val="100D3DDE0FC6423BA1895C9041AF8EA6"/>
    <w:rsid w:val="00D71CCB"/>
    <w:pPr>
      <w:spacing w:after="160" w:line="259" w:lineRule="auto"/>
    </w:pPr>
    <w:rPr>
      <w:lang w:eastAsia="en-MY"/>
    </w:rPr>
  </w:style>
  <w:style w:type="paragraph" w:customStyle="1" w:styleId="AFE7D550F8F843359D2CAB78F4254582">
    <w:name w:val="AFE7D550F8F843359D2CAB78F4254582"/>
    <w:rsid w:val="00D71CCB"/>
    <w:pPr>
      <w:spacing w:after="160" w:line="259" w:lineRule="auto"/>
    </w:pPr>
    <w:rPr>
      <w:lang w:eastAsia="en-MY"/>
    </w:rPr>
  </w:style>
  <w:style w:type="paragraph" w:customStyle="1" w:styleId="DA2BEFF2450646D2AC59DA45688AD17E">
    <w:name w:val="DA2BEFF2450646D2AC59DA45688AD17E"/>
    <w:rsid w:val="00116958"/>
    <w:pPr>
      <w:spacing w:after="160" w:line="259" w:lineRule="auto"/>
    </w:pPr>
    <w:rPr>
      <w:lang w:eastAsia="en-MY"/>
    </w:rPr>
  </w:style>
  <w:style w:type="paragraph" w:customStyle="1" w:styleId="7E416D54B71043389002368A495B4A96">
    <w:name w:val="7E416D54B71043389002368A495B4A96"/>
    <w:rsid w:val="00116958"/>
    <w:pPr>
      <w:spacing w:after="160" w:line="259" w:lineRule="auto"/>
    </w:pPr>
    <w:rPr>
      <w:lang w:eastAsia="en-MY"/>
    </w:rPr>
  </w:style>
  <w:style w:type="paragraph" w:customStyle="1" w:styleId="5F570D0022FD4581BA62CF28EB2E2189">
    <w:name w:val="5F570D0022FD4581BA62CF28EB2E2189"/>
    <w:rsid w:val="00116958"/>
    <w:pPr>
      <w:spacing w:after="160" w:line="259" w:lineRule="auto"/>
    </w:pPr>
    <w:rPr>
      <w:lang w:eastAsia="en-MY"/>
    </w:rPr>
  </w:style>
  <w:style w:type="paragraph" w:customStyle="1" w:styleId="4326C8A2BED9407597C6ADEA1CA80961">
    <w:name w:val="4326C8A2BED9407597C6ADEA1CA80961"/>
    <w:rsid w:val="00116958"/>
    <w:pPr>
      <w:spacing w:after="160" w:line="259" w:lineRule="auto"/>
    </w:pPr>
    <w:rPr>
      <w:lang w:eastAsia="en-MY"/>
    </w:rPr>
  </w:style>
  <w:style w:type="paragraph" w:customStyle="1" w:styleId="F1CA9E77E5804C39AF73929EE67D8CDE">
    <w:name w:val="F1CA9E77E5804C39AF73929EE67D8CDE"/>
    <w:rsid w:val="00116958"/>
    <w:pPr>
      <w:spacing w:after="160" w:line="259" w:lineRule="auto"/>
    </w:pPr>
    <w:rPr>
      <w:lang w:eastAsia="en-MY"/>
    </w:rPr>
  </w:style>
  <w:style w:type="paragraph" w:customStyle="1" w:styleId="AB42660B22B645BC9C17BE90BC468F71">
    <w:name w:val="AB42660B22B645BC9C17BE90BC468F71"/>
    <w:rsid w:val="00CB3BE4"/>
    <w:pPr>
      <w:spacing w:after="160" w:line="259" w:lineRule="auto"/>
    </w:pPr>
    <w:rPr>
      <w:lang w:eastAsia="en-MY"/>
    </w:rPr>
  </w:style>
  <w:style w:type="paragraph" w:customStyle="1" w:styleId="2D105D958193454A99F5D3B0A185D984">
    <w:name w:val="2D105D958193454A99F5D3B0A185D984"/>
    <w:rsid w:val="00955371"/>
    <w:pPr>
      <w:spacing w:after="160" w:line="259" w:lineRule="auto"/>
    </w:pPr>
  </w:style>
  <w:style w:type="paragraph" w:customStyle="1" w:styleId="6FF3579215124FBEA4A92C76372A4F69">
    <w:name w:val="6FF3579215124FBEA4A92C76372A4F69"/>
    <w:rsid w:val="00B159F0"/>
    <w:pPr>
      <w:spacing w:after="160" w:line="259" w:lineRule="auto"/>
    </w:pPr>
  </w:style>
  <w:style w:type="paragraph" w:customStyle="1" w:styleId="4454752BDCAB471B9044DA27DAFA3457">
    <w:name w:val="4454752BDCAB471B9044DA27DAFA3457"/>
    <w:rsid w:val="00B159F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b63ccca9-c1ef-42e5-8b5f-ba262db88ee1}" enabled="1" method="Standard" siteId="{3f639a9b-27c8-4403-82b1-ebfb88052d15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900</Words>
  <Characters>513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 Sarawak</Company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juseng</dc:creator>
  <cp:lastModifiedBy>Dollyrissia Lainers</cp:lastModifiedBy>
  <cp:revision>4</cp:revision>
  <cp:lastPrinted>2018-07-02T06:39:00Z</cp:lastPrinted>
  <dcterms:created xsi:type="dcterms:W3CDTF">2025-07-18T03:16:00Z</dcterms:created>
  <dcterms:modified xsi:type="dcterms:W3CDTF">2025-07-18T03:36:00Z</dcterms:modified>
</cp:coreProperties>
</file>